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60E87" w14:textId="77777777" w:rsidR="0086106E" w:rsidRDefault="0086106E"/>
    <w:p w14:paraId="0C982305" w14:textId="77777777" w:rsidR="0086106E" w:rsidRDefault="0086106E"/>
    <w:p w14:paraId="43841F5A" w14:textId="77777777" w:rsidR="0086106E" w:rsidRDefault="0086106E"/>
    <w:p w14:paraId="3EB3A3CD" w14:textId="77777777" w:rsidR="0086106E" w:rsidRDefault="0086106E"/>
    <w:p w14:paraId="0C9FBCBA" w14:textId="77777777" w:rsidR="0086106E" w:rsidRDefault="0086106E"/>
    <w:p w14:paraId="6717E976" w14:textId="77777777" w:rsidR="0086106E" w:rsidRPr="0086106E" w:rsidRDefault="0086106E" w:rsidP="0086106E">
      <w:pPr>
        <w:pStyle w:val="Title"/>
        <w:rPr>
          <w:sz w:val="72"/>
        </w:rPr>
      </w:pPr>
      <w:r w:rsidRPr="0086106E">
        <w:rPr>
          <w:sz w:val="72"/>
        </w:rPr>
        <w:t>Unreal Game Development Documentation</w:t>
      </w:r>
    </w:p>
    <w:p w14:paraId="1B642F0F" w14:textId="77777777" w:rsidR="0086106E" w:rsidRPr="0086106E" w:rsidRDefault="0086106E" w:rsidP="0086106E">
      <w:pPr>
        <w:pStyle w:val="Title"/>
        <w:rPr>
          <w:sz w:val="48"/>
        </w:rPr>
      </w:pPr>
      <w:r w:rsidRPr="0086106E">
        <w:rPr>
          <w:sz w:val="48"/>
        </w:rPr>
        <w:t>SIT151 ASSIGNMENT 3</w:t>
      </w:r>
    </w:p>
    <w:p w14:paraId="6D6E0818" w14:textId="77777777" w:rsidR="0086106E" w:rsidRDefault="0086106E" w:rsidP="0086106E"/>
    <w:p w14:paraId="31398305" w14:textId="77777777" w:rsidR="0086106E" w:rsidRDefault="0086106E" w:rsidP="0086106E"/>
    <w:p w14:paraId="06642BDD" w14:textId="3C8A3022" w:rsidR="0086106E" w:rsidRPr="0086106E" w:rsidRDefault="0086106E" w:rsidP="0086106E">
      <w:pPr>
        <w:pStyle w:val="Title"/>
        <w:rPr>
          <w:sz w:val="52"/>
        </w:rPr>
      </w:pPr>
      <w:r w:rsidRPr="0086106E">
        <w:rPr>
          <w:sz w:val="52"/>
        </w:rPr>
        <w:t xml:space="preserve">Game Name: </w:t>
      </w:r>
      <w:proofErr w:type="spellStart"/>
      <w:r w:rsidR="008E6476">
        <w:rPr>
          <w:sz w:val="52"/>
        </w:rPr>
        <w:t>Pixelicious</w:t>
      </w:r>
      <w:proofErr w:type="spellEnd"/>
    </w:p>
    <w:p w14:paraId="4BF376FB" w14:textId="77777777" w:rsidR="0086106E" w:rsidRDefault="0086106E" w:rsidP="0086106E"/>
    <w:p w14:paraId="56284FC7" w14:textId="77777777" w:rsidR="0086106E" w:rsidRDefault="0086106E" w:rsidP="0086106E"/>
    <w:p w14:paraId="638961E7" w14:textId="77777777" w:rsidR="0086106E" w:rsidRDefault="0086106E" w:rsidP="0086106E"/>
    <w:p w14:paraId="287DC83D" w14:textId="77777777" w:rsidR="0086106E" w:rsidRDefault="0086106E" w:rsidP="0086106E"/>
    <w:p w14:paraId="7C77A685" w14:textId="77777777" w:rsidR="0086106E" w:rsidRDefault="0086106E" w:rsidP="0086106E"/>
    <w:p w14:paraId="153C3EC5" w14:textId="77777777" w:rsidR="0086106E" w:rsidRDefault="0086106E" w:rsidP="0086106E"/>
    <w:p w14:paraId="4340C82F" w14:textId="77777777" w:rsidR="0086106E" w:rsidRDefault="0086106E" w:rsidP="0086106E"/>
    <w:p w14:paraId="274C8AE4" w14:textId="77777777" w:rsidR="0086106E" w:rsidRDefault="0086106E" w:rsidP="0086106E"/>
    <w:p w14:paraId="3E79222C" w14:textId="77777777" w:rsidR="0086106E" w:rsidRDefault="0086106E" w:rsidP="0086106E"/>
    <w:p w14:paraId="4820C78D" w14:textId="77777777" w:rsidR="0086106E" w:rsidRDefault="0086106E" w:rsidP="0086106E"/>
    <w:p w14:paraId="2C9456B3" w14:textId="77777777" w:rsidR="0086106E" w:rsidRDefault="0086106E" w:rsidP="0086106E"/>
    <w:p w14:paraId="51CEC8C6" w14:textId="77777777" w:rsidR="0086106E" w:rsidRDefault="0086106E" w:rsidP="0086106E"/>
    <w:p w14:paraId="04F9332B" w14:textId="77777777" w:rsidR="0086106E" w:rsidRDefault="0086106E" w:rsidP="0086106E"/>
    <w:p w14:paraId="672CA6ED" w14:textId="5752B82E" w:rsidR="0086106E" w:rsidRDefault="0086106E" w:rsidP="0086106E">
      <w:r>
        <w:t>STUDENT NAME:</w:t>
      </w:r>
      <w:r w:rsidR="008E6476">
        <w:t xml:space="preserve"> Aya </w:t>
      </w:r>
      <w:proofErr w:type="spellStart"/>
      <w:r w:rsidR="008E6476">
        <w:t>Strijakova</w:t>
      </w:r>
      <w:proofErr w:type="spellEnd"/>
    </w:p>
    <w:p w14:paraId="370CB5AE" w14:textId="1B48B095" w:rsidR="0086106E" w:rsidRDefault="0086106E" w:rsidP="0086106E">
      <w:r>
        <w:t>STUDENT NUMBER:</w:t>
      </w:r>
      <w:r w:rsidR="008E6476">
        <w:t xml:space="preserve"> 219066014</w:t>
      </w:r>
    </w:p>
    <w:p w14:paraId="7DA2970B" w14:textId="53A5CFA8" w:rsidR="0086106E" w:rsidRDefault="0086106E" w:rsidP="0086106E">
      <w:pPr>
        <w:rPr>
          <w:sz w:val="32"/>
          <w:szCs w:val="32"/>
        </w:rPr>
      </w:pPr>
      <w:r>
        <w:t>PRACTICAL TIME (or Cloud):</w:t>
      </w:r>
      <w:r w:rsidR="008E6476">
        <w:t xml:space="preserve"> 20 Hrs</w:t>
      </w:r>
      <w:r>
        <w:br w:type="page"/>
      </w:r>
    </w:p>
    <w:sdt>
      <w:sdtPr>
        <w:rPr>
          <w:rFonts w:asciiTheme="minorHAnsi" w:eastAsiaTheme="minorHAnsi" w:hAnsiTheme="minorHAnsi" w:cstheme="minorBidi"/>
          <w:color w:val="auto"/>
          <w:sz w:val="22"/>
          <w:szCs w:val="22"/>
          <w:lang w:val="en-AU"/>
        </w:rPr>
        <w:id w:val="1257330056"/>
        <w:docPartObj>
          <w:docPartGallery w:val="Table of Contents"/>
          <w:docPartUnique/>
        </w:docPartObj>
      </w:sdtPr>
      <w:sdtEndPr>
        <w:rPr>
          <w:b/>
          <w:bCs/>
          <w:noProof/>
        </w:rPr>
      </w:sdtEndPr>
      <w:sdtContent>
        <w:p w14:paraId="61898219" w14:textId="77777777" w:rsidR="0086106E" w:rsidRDefault="0086106E">
          <w:pPr>
            <w:pStyle w:val="TOCHeading"/>
          </w:pPr>
          <w:r>
            <w:t>Contents</w:t>
          </w:r>
        </w:p>
        <w:p w14:paraId="4CD1BE40" w14:textId="40795ED5" w:rsidR="005E2E40" w:rsidRDefault="0086106E">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913692" w:history="1">
            <w:r w:rsidR="005E2E40" w:rsidRPr="004011A8">
              <w:rPr>
                <w:rStyle w:val="Hyperlink"/>
                <w:noProof/>
              </w:rPr>
              <w:t>Game Component &amp; Feature 1:</w:t>
            </w:r>
            <w:r w:rsidR="005E2E40">
              <w:rPr>
                <w:noProof/>
                <w:webHidden/>
              </w:rPr>
              <w:tab/>
            </w:r>
            <w:r w:rsidR="005E2E40">
              <w:rPr>
                <w:noProof/>
                <w:webHidden/>
              </w:rPr>
              <w:fldChar w:fldCharType="begin"/>
            </w:r>
            <w:r w:rsidR="005E2E40">
              <w:rPr>
                <w:noProof/>
                <w:webHidden/>
              </w:rPr>
              <w:instrText xml:space="preserve"> PAGEREF _Toc8913692 \h </w:instrText>
            </w:r>
            <w:r w:rsidR="005E2E40">
              <w:rPr>
                <w:noProof/>
                <w:webHidden/>
              </w:rPr>
            </w:r>
            <w:r w:rsidR="005E2E40">
              <w:rPr>
                <w:noProof/>
                <w:webHidden/>
              </w:rPr>
              <w:fldChar w:fldCharType="separate"/>
            </w:r>
            <w:r w:rsidR="005E2E40">
              <w:rPr>
                <w:noProof/>
                <w:webHidden/>
              </w:rPr>
              <w:t>3</w:t>
            </w:r>
            <w:r w:rsidR="005E2E40">
              <w:rPr>
                <w:noProof/>
                <w:webHidden/>
              </w:rPr>
              <w:fldChar w:fldCharType="end"/>
            </w:r>
          </w:hyperlink>
        </w:p>
        <w:p w14:paraId="257C72F8" w14:textId="20B2B295" w:rsidR="005E2E40" w:rsidRDefault="000F19B7">
          <w:pPr>
            <w:pStyle w:val="TOC2"/>
            <w:tabs>
              <w:tab w:val="right" w:leader="dot" w:pos="9016"/>
            </w:tabs>
            <w:rPr>
              <w:rFonts w:eastAsiaTheme="minorEastAsia"/>
              <w:noProof/>
              <w:lang w:eastAsia="en-AU"/>
            </w:rPr>
          </w:pPr>
          <w:hyperlink w:anchor="_Toc8913693" w:history="1">
            <w:r w:rsidR="005E2E40" w:rsidRPr="004011A8">
              <w:rPr>
                <w:rStyle w:val="Hyperlink"/>
                <w:noProof/>
              </w:rPr>
              <w:t>DESCRIPTION</w:t>
            </w:r>
            <w:r w:rsidR="005E2E40">
              <w:rPr>
                <w:noProof/>
                <w:webHidden/>
              </w:rPr>
              <w:tab/>
            </w:r>
            <w:r w:rsidR="005E2E40">
              <w:rPr>
                <w:noProof/>
                <w:webHidden/>
              </w:rPr>
              <w:fldChar w:fldCharType="begin"/>
            </w:r>
            <w:r w:rsidR="005E2E40">
              <w:rPr>
                <w:noProof/>
                <w:webHidden/>
              </w:rPr>
              <w:instrText xml:space="preserve"> PAGEREF _Toc8913693 \h </w:instrText>
            </w:r>
            <w:r w:rsidR="005E2E40">
              <w:rPr>
                <w:noProof/>
                <w:webHidden/>
              </w:rPr>
            </w:r>
            <w:r w:rsidR="005E2E40">
              <w:rPr>
                <w:noProof/>
                <w:webHidden/>
              </w:rPr>
              <w:fldChar w:fldCharType="separate"/>
            </w:r>
            <w:r w:rsidR="005E2E40">
              <w:rPr>
                <w:noProof/>
                <w:webHidden/>
              </w:rPr>
              <w:t>3</w:t>
            </w:r>
            <w:r w:rsidR="005E2E40">
              <w:rPr>
                <w:noProof/>
                <w:webHidden/>
              </w:rPr>
              <w:fldChar w:fldCharType="end"/>
            </w:r>
          </w:hyperlink>
        </w:p>
        <w:p w14:paraId="32536624" w14:textId="5AAF38CA" w:rsidR="005E2E40" w:rsidRDefault="000F19B7">
          <w:pPr>
            <w:pStyle w:val="TOC2"/>
            <w:tabs>
              <w:tab w:val="right" w:leader="dot" w:pos="9016"/>
            </w:tabs>
            <w:rPr>
              <w:rFonts w:eastAsiaTheme="minorEastAsia"/>
              <w:noProof/>
              <w:lang w:eastAsia="en-AU"/>
            </w:rPr>
          </w:pPr>
          <w:hyperlink w:anchor="_Toc8913694" w:history="1">
            <w:r w:rsidR="005E2E40" w:rsidRPr="004011A8">
              <w:rPr>
                <w:rStyle w:val="Hyperlink"/>
                <w:noProof/>
              </w:rPr>
              <w:t>REASONING</w:t>
            </w:r>
            <w:r w:rsidR="005E2E40">
              <w:rPr>
                <w:noProof/>
                <w:webHidden/>
              </w:rPr>
              <w:tab/>
            </w:r>
            <w:r w:rsidR="005E2E40">
              <w:rPr>
                <w:noProof/>
                <w:webHidden/>
              </w:rPr>
              <w:fldChar w:fldCharType="begin"/>
            </w:r>
            <w:r w:rsidR="005E2E40">
              <w:rPr>
                <w:noProof/>
                <w:webHidden/>
              </w:rPr>
              <w:instrText xml:space="preserve"> PAGEREF _Toc8913694 \h </w:instrText>
            </w:r>
            <w:r w:rsidR="005E2E40">
              <w:rPr>
                <w:noProof/>
                <w:webHidden/>
              </w:rPr>
            </w:r>
            <w:r w:rsidR="005E2E40">
              <w:rPr>
                <w:noProof/>
                <w:webHidden/>
              </w:rPr>
              <w:fldChar w:fldCharType="separate"/>
            </w:r>
            <w:r w:rsidR="005E2E40">
              <w:rPr>
                <w:noProof/>
                <w:webHidden/>
              </w:rPr>
              <w:t>3</w:t>
            </w:r>
            <w:r w:rsidR="005E2E40">
              <w:rPr>
                <w:noProof/>
                <w:webHidden/>
              </w:rPr>
              <w:fldChar w:fldCharType="end"/>
            </w:r>
          </w:hyperlink>
        </w:p>
        <w:p w14:paraId="448248F2" w14:textId="37B457A5" w:rsidR="005E2E40" w:rsidRDefault="000F19B7">
          <w:pPr>
            <w:pStyle w:val="TOC2"/>
            <w:tabs>
              <w:tab w:val="right" w:leader="dot" w:pos="9016"/>
            </w:tabs>
            <w:rPr>
              <w:rFonts w:eastAsiaTheme="minorEastAsia"/>
              <w:noProof/>
              <w:lang w:eastAsia="en-AU"/>
            </w:rPr>
          </w:pPr>
          <w:hyperlink w:anchor="_Toc8913695" w:history="1">
            <w:r w:rsidR="005E2E40" w:rsidRPr="004011A8">
              <w:rPr>
                <w:rStyle w:val="Hyperlink"/>
                <w:noProof/>
              </w:rPr>
              <w:t>BLUEPRINTS AND IMPLEMENTATION</w:t>
            </w:r>
            <w:r w:rsidR="005E2E40">
              <w:rPr>
                <w:noProof/>
                <w:webHidden/>
              </w:rPr>
              <w:tab/>
            </w:r>
            <w:r w:rsidR="005E2E40">
              <w:rPr>
                <w:noProof/>
                <w:webHidden/>
              </w:rPr>
              <w:fldChar w:fldCharType="begin"/>
            </w:r>
            <w:r w:rsidR="005E2E40">
              <w:rPr>
                <w:noProof/>
                <w:webHidden/>
              </w:rPr>
              <w:instrText xml:space="preserve"> PAGEREF _Toc8913695 \h </w:instrText>
            </w:r>
            <w:r w:rsidR="005E2E40">
              <w:rPr>
                <w:noProof/>
                <w:webHidden/>
              </w:rPr>
            </w:r>
            <w:r w:rsidR="005E2E40">
              <w:rPr>
                <w:noProof/>
                <w:webHidden/>
              </w:rPr>
              <w:fldChar w:fldCharType="separate"/>
            </w:r>
            <w:r w:rsidR="005E2E40">
              <w:rPr>
                <w:noProof/>
                <w:webHidden/>
              </w:rPr>
              <w:t>3</w:t>
            </w:r>
            <w:r w:rsidR="005E2E40">
              <w:rPr>
                <w:noProof/>
                <w:webHidden/>
              </w:rPr>
              <w:fldChar w:fldCharType="end"/>
            </w:r>
          </w:hyperlink>
        </w:p>
        <w:p w14:paraId="55354BE5" w14:textId="095A3053" w:rsidR="005E2E40" w:rsidRDefault="000F19B7">
          <w:pPr>
            <w:pStyle w:val="TOC1"/>
            <w:tabs>
              <w:tab w:val="right" w:leader="dot" w:pos="9016"/>
            </w:tabs>
            <w:rPr>
              <w:rFonts w:eastAsiaTheme="minorEastAsia"/>
              <w:noProof/>
              <w:lang w:eastAsia="en-AU"/>
            </w:rPr>
          </w:pPr>
          <w:hyperlink w:anchor="_Toc8913696" w:history="1">
            <w:r w:rsidR="005E2E40" w:rsidRPr="004011A8">
              <w:rPr>
                <w:rStyle w:val="Hyperlink"/>
                <w:noProof/>
              </w:rPr>
              <w:t>Game Component &amp; Feature 2:</w:t>
            </w:r>
            <w:r w:rsidR="005E2E40">
              <w:rPr>
                <w:noProof/>
                <w:webHidden/>
              </w:rPr>
              <w:tab/>
            </w:r>
            <w:r w:rsidR="005E2E40">
              <w:rPr>
                <w:noProof/>
                <w:webHidden/>
              </w:rPr>
              <w:fldChar w:fldCharType="begin"/>
            </w:r>
            <w:r w:rsidR="005E2E40">
              <w:rPr>
                <w:noProof/>
                <w:webHidden/>
              </w:rPr>
              <w:instrText xml:space="preserve"> PAGEREF _Toc8913696 \h </w:instrText>
            </w:r>
            <w:r w:rsidR="005E2E40">
              <w:rPr>
                <w:noProof/>
                <w:webHidden/>
              </w:rPr>
            </w:r>
            <w:r w:rsidR="005E2E40">
              <w:rPr>
                <w:noProof/>
                <w:webHidden/>
              </w:rPr>
              <w:fldChar w:fldCharType="separate"/>
            </w:r>
            <w:r w:rsidR="005E2E40">
              <w:rPr>
                <w:noProof/>
                <w:webHidden/>
              </w:rPr>
              <w:t>4</w:t>
            </w:r>
            <w:r w:rsidR="005E2E40">
              <w:rPr>
                <w:noProof/>
                <w:webHidden/>
              </w:rPr>
              <w:fldChar w:fldCharType="end"/>
            </w:r>
          </w:hyperlink>
        </w:p>
        <w:p w14:paraId="78AD842D" w14:textId="04EA362A" w:rsidR="005E2E40" w:rsidRDefault="000F19B7">
          <w:pPr>
            <w:pStyle w:val="TOC2"/>
            <w:tabs>
              <w:tab w:val="right" w:leader="dot" w:pos="9016"/>
            </w:tabs>
            <w:rPr>
              <w:rFonts w:eastAsiaTheme="minorEastAsia"/>
              <w:noProof/>
              <w:lang w:eastAsia="en-AU"/>
            </w:rPr>
          </w:pPr>
          <w:hyperlink w:anchor="_Toc8913697" w:history="1">
            <w:r w:rsidR="005E2E40" w:rsidRPr="004011A8">
              <w:rPr>
                <w:rStyle w:val="Hyperlink"/>
                <w:noProof/>
              </w:rPr>
              <w:t>DESCRIPTION</w:t>
            </w:r>
            <w:r w:rsidR="005E2E40">
              <w:rPr>
                <w:noProof/>
                <w:webHidden/>
              </w:rPr>
              <w:tab/>
            </w:r>
            <w:r w:rsidR="005E2E40">
              <w:rPr>
                <w:noProof/>
                <w:webHidden/>
              </w:rPr>
              <w:fldChar w:fldCharType="begin"/>
            </w:r>
            <w:r w:rsidR="005E2E40">
              <w:rPr>
                <w:noProof/>
                <w:webHidden/>
              </w:rPr>
              <w:instrText xml:space="preserve"> PAGEREF _Toc8913697 \h </w:instrText>
            </w:r>
            <w:r w:rsidR="005E2E40">
              <w:rPr>
                <w:noProof/>
                <w:webHidden/>
              </w:rPr>
            </w:r>
            <w:r w:rsidR="005E2E40">
              <w:rPr>
                <w:noProof/>
                <w:webHidden/>
              </w:rPr>
              <w:fldChar w:fldCharType="separate"/>
            </w:r>
            <w:r w:rsidR="005E2E40">
              <w:rPr>
                <w:noProof/>
                <w:webHidden/>
              </w:rPr>
              <w:t>4</w:t>
            </w:r>
            <w:r w:rsidR="005E2E40">
              <w:rPr>
                <w:noProof/>
                <w:webHidden/>
              </w:rPr>
              <w:fldChar w:fldCharType="end"/>
            </w:r>
          </w:hyperlink>
        </w:p>
        <w:p w14:paraId="33B4B972" w14:textId="15B67B3F" w:rsidR="005E2E40" w:rsidRDefault="000F19B7">
          <w:pPr>
            <w:pStyle w:val="TOC2"/>
            <w:tabs>
              <w:tab w:val="right" w:leader="dot" w:pos="9016"/>
            </w:tabs>
            <w:rPr>
              <w:rFonts w:eastAsiaTheme="minorEastAsia"/>
              <w:noProof/>
              <w:lang w:eastAsia="en-AU"/>
            </w:rPr>
          </w:pPr>
          <w:hyperlink w:anchor="_Toc8913698" w:history="1">
            <w:r w:rsidR="005E2E40" w:rsidRPr="004011A8">
              <w:rPr>
                <w:rStyle w:val="Hyperlink"/>
                <w:noProof/>
              </w:rPr>
              <w:t>REASONING</w:t>
            </w:r>
            <w:r w:rsidR="005E2E40">
              <w:rPr>
                <w:noProof/>
                <w:webHidden/>
              </w:rPr>
              <w:tab/>
            </w:r>
            <w:r w:rsidR="005E2E40">
              <w:rPr>
                <w:noProof/>
                <w:webHidden/>
              </w:rPr>
              <w:fldChar w:fldCharType="begin"/>
            </w:r>
            <w:r w:rsidR="005E2E40">
              <w:rPr>
                <w:noProof/>
                <w:webHidden/>
              </w:rPr>
              <w:instrText xml:space="preserve"> PAGEREF _Toc8913698 \h </w:instrText>
            </w:r>
            <w:r w:rsidR="005E2E40">
              <w:rPr>
                <w:noProof/>
                <w:webHidden/>
              </w:rPr>
            </w:r>
            <w:r w:rsidR="005E2E40">
              <w:rPr>
                <w:noProof/>
                <w:webHidden/>
              </w:rPr>
              <w:fldChar w:fldCharType="separate"/>
            </w:r>
            <w:r w:rsidR="005E2E40">
              <w:rPr>
                <w:noProof/>
                <w:webHidden/>
              </w:rPr>
              <w:t>4</w:t>
            </w:r>
            <w:r w:rsidR="005E2E40">
              <w:rPr>
                <w:noProof/>
                <w:webHidden/>
              </w:rPr>
              <w:fldChar w:fldCharType="end"/>
            </w:r>
          </w:hyperlink>
        </w:p>
        <w:p w14:paraId="373B1113" w14:textId="2A0AA2AE" w:rsidR="005E2E40" w:rsidRDefault="000F19B7">
          <w:pPr>
            <w:pStyle w:val="TOC2"/>
            <w:tabs>
              <w:tab w:val="right" w:leader="dot" w:pos="9016"/>
            </w:tabs>
            <w:rPr>
              <w:rFonts w:eastAsiaTheme="minorEastAsia"/>
              <w:noProof/>
              <w:lang w:eastAsia="en-AU"/>
            </w:rPr>
          </w:pPr>
          <w:hyperlink w:anchor="_Toc8913699" w:history="1">
            <w:r w:rsidR="005E2E40" w:rsidRPr="004011A8">
              <w:rPr>
                <w:rStyle w:val="Hyperlink"/>
                <w:noProof/>
              </w:rPr>
              <w:t>BLUEPRINTS AND IMPLEMENTATION</w:t>
            </w:r>
            <w:r w:rsidR="005E2E40">
              <w:rPr>
                <w:noProof/>
                <w:webHidden/>
              </w:rPr>
              <w:tab/>
            </w:r>
            <w:r w:rsidR="005E2E40">
              <w:rPr>
                <w:noProof/>
                <w:webHidden/>
              </w:rPr>
              <w:fldChar w:fldCharType="begin"/>
            </w:r>
            <w:r w:rsidR="005E2E40">
              <w:rPr>
                <w:noProof/>
                <w:webHidden/>
              </w:rPr>
              <w:instrText xml:space="preserve"> PAGEREF _Toc8913699 \h </w:instrText>
            </w:r>
            <w:r w:rsidR="005E2E40">
              <w:rPr>
                <w:noProof/>
                <w:webHidden/>
              </w:rPr>
            </w:r>
            <w:r w:rsidR="005E2E40">
              <w:rPr>
                <w:noProof/>
                <w:webHidden/>
              </w:rPr>
              <w:fldChar w:fldCharType="separate"/>
            </w:r>
            <w:r w:rsidR="005E2E40">
              <w:rPr>
                <w:noProof/>
                <w:webHidden/>
              </w:rPr>
              <w:t>4</w:t>
            </w:r>
            <w:r w:rsidR="005E2E40">
              <w:rPr>
                <w:noProof/>
                <w:webHidden/>
              </w:rPr>
              <w:fldChar w:fldCharType="end"/>
            </w:r>
          </w:hyperlink>
        </w:p>
        <w:p w14:paraId="700AC464" w14:textId="6CD5BE24" w:rsidR="005E2E40" w:rsidRDefault="000F19B7">
          <w:pPr>
            <w:pStyle w:val="TOC1"/>
            <w:tabs>
              <w:tab w:val="right" w:leader="dot" w:pos="9016"/>
            </w:tabs>
            <w:rPr>
              <w:rFonts w:eastAsiaTheme="minorEastAsia"/>
              <w:noProof/>
              <w:lang w:eastAsia="en-AU"/>
            </w:rPr>
          </w:pPr>
          <w:hyperlink w:anchor="_Toc8913700" w:history="1">
            <w:r w:rsidR="005E2E40" w:rsidRPr="004011A8">
              <w:rPr>
                <w:rStyle w:val="Hyperlink"/>
                <w:noProof/>
              </w:rPr>
              <w:t>Game Component &amp; Feature 3:</w:t>
            </w:r>
            <w:r w:rsidR="005E2E40">
              <w:rPr>
                <w:noProof/>
                <w:webHidden/>
              </w:rPr>
              <w:tab/>
            </w:r>
            <w:r w:rsidR="005E2E40">
              <w:rPr>
                <w:noProof/>
                <w:webHidden/>
              </w:rPr>
              <w:fldChar w:fldCharType="begin"/>
            </w:r>
            <w:r w:rsidR="005E2E40">
              <w:rPr>
                <w:noProof/>
                <w:webHidden/>
              </w:rPr>
              <w:instrText xml:space="preserve"> PAGEREF _Toc8913700 \h </w:instrText>
            </w:r>
            <w:r w:rsidR="005E2E40">
              <w:rPr>
                <w:noProof/>
                <w:webHidden/>
              </w:rPr>
            </w:r>
            <w:r w:rsidR="005E2E40">
              <w:rPr>
                <w:noProof/>
                <w:webHidden/>
              </w:rPr>
              <w:fldChar w:fldCharType="separate"/>
            </w:r>
            <w:r w:rsidR="005E2E40">
              <w:rPr>
                <w:noProof/>
                <w:webHidden/>
              </w:rPr>
              <w:t>5</w:t>
            </w:r>
            <w:r w:rsidR="005E2E40">
              <w:rPr>
                <w:noProof/>
                <w:webHidden/>
              </w:rPr>
              <w:fldChar w:fldCharType="end"/>
            </w:r>
          </w:hyperlink>
        </w:p>
        <w:p w14:paraId="681D1CE6" w14:textId="62623718" w:rsidR="005E2E40" w:rsidRDefault="000F19B7">
          <w:pPr>
            <w:pStyle w:val="TOC2"/>
            <w:tabs>
              <w:tab w:val="right" w:leader="dot" w:pos="9016"/>
            </w:tabs>
            <w:rPr>
              <w:rFonts w:eastAsiaTheme="minorEastAsia"/>
              <w:noProof/>
              <w:lang w:eastAsia="en-AU"/>
            </w:rPr>
          </w:pPr>
          <w:hyperlink w:anchor="_Toc8913701" w:history="1">
            <w:r w:rsidR="005E2E40" w:rsidRPr="004011A8">
              <w:rPr>
                <w:rStyle w:val="Hyperlink"/>
                <w:noProof/>
              </w:rPr>
              <w:t>DESCRIPTION</w:t>
            </w:r>
            <w:r w:rsidR="005E2E40">
              <w:rPr>
                <w:noProof/>
                <w:webHidden/>
              </w:rPr>
              <w:tab/>
            </w:r>
            <w:r w:rsidR="005E2E40">
              <w:rPr>
                <w:noProof/>
                <w:webHidden/>
              </w:rPr>
              <w:fldChar w:fldCharType="begin"/>
            </w:r>
            <w:r w:rsidR="005E2E40">
              <w:rPr>
                <w:noProof/>
                <w:webHidden/>
              </w:rPr>
              <w:instrText xml:space="preserve"> PAGEREF _Toc8913701 \h </w:instrText>
            </w:r>
            <w:r w:rsidR="005E2E40">
              <w:rPr>
                <w:noProof/>
                <w:webHidden/>
              </w:rPr>
            </w:r>
            <w:r w:rsidR="005E2E40">
              <w:rPr>
                <w:noProof/>
                <w:webHidden/>
              </w:rPr>
              <w:fldChar w:fldCharType="separate"/>
            </w:r>
            <w:r w:rsidR="005E2E40">
              <w:rPr>
                <w:noProof/>
                <w:webHidden/>
              </w:rPr>
              <w:t>5</w:t>
            </w:r>
            <w:r w:rsidR="005E2E40">
              <w:rPr>
                <w:noProof/>
                <w:webHidden/>
              </w:rPr>
              <w:fldChar w:fldCharType="end"/>
            </w:r>
          </w:hyperlink>
        </w:p>
        <w:p w14:paraId="3FEA8509" w14:textId="34388429" w:rsidR="005E2E40" w:rsidRDefault="000F19B7">
          <w:pPr>
            <w:pStyle w:val="TOC2"/>
            <w:tabs>
              <w:tab w:val="right" w:leader="dot" w:pos="9016"/>
            </w:tabs>
            <w:rPr>
              <w:rFonts w:eastAsiaTheme="minorEastAsia"/>
              <w:noProof/>
              <w:lang w:eastAsia="en-AU"/>
            </w:rPr>
          </w:pPr>
          <w:hyperlink w:anchor="_Toc8913702" w:history="1">
            <w:r w:rsidR="005E2E40" w:rsidRPr="004011A8">
              <w:rPr>
                <w:rStyle w:val="Hyperlink"/>
                <w:noProof/>
              </w:rPr>
              <w:t>REASONING</w:t>
            </w:r>
            <w:r w:rsidR="005E2E40">
              <w:rPr>
                <w:noProof/>
                <w:webHidden/>
              </w:rPr>
              <w:tab/>
            </w:r>
            <w:r w:rsidR="005E2E40">
              <w:rPr>
                <w:noProof/>
                <w:webHidden/>
              </w:rPr>
              <w:fldChar w:fldCharType="begin"/>
            </w:r>
            <w:r w:rsidR="005E2E40">
              <w:rPr>
                <w:noProof/>
                <w:webHidden/>
              </w:rPr>
              <w:instrText xml:space="preserve"> PAGEREF _Toc8913702 \h </w:instrText>
            </w:r>
            <w:r w:rsidR="005E2E40">
              <w:rPr>
                <w:noProof/>
                <w:webHidden/>
              </w:rPr>
            </w:r>
            <w:r w:rsidR="005E2E40">
              <w:rPr>
                <w:noProof/>
                <w:webHidden/>
              </w:rPr>
              <w:fldChar w:fldCharType="separate"/>
            </w:r>
            <w:r w:rsidR="005E2E40">
              <w:rPr>
                <w:noProof/>
                <w:webHidden/>
              </w:rPr>
              <w:t>5</w:t>
            </w:r>
            <w:r w:rsidR="005E2E40">
              <w:rPr>
                <w:noProof/>
                <w:webHidden/>
              </w:rPr>
              <w:fldChar w:fldCharType="end"/>
            </w:r>
          </w:hyperlink>
        </w:p>
        <w:p w14:paraId="22FE902D" w14:textId="602B9020" w:rsidR="005E2E40" w:rsidRDefault="000F19B7">
          <w:pPr>
            <w:pStyle w:val="TOC2"/>
            <w:tabs>
              <w:tab w:val="right" w:leader="dot" w:pos="9016"/>
            </w:tabs>
            <w:rPr>
              <w:rFonts w:eastAsiaTheme="minorEastAsia"/>
              <w:noProof/>
              <w:lang w:eastAsia="en-AU"/>
            </w:rPr>
          </w:pPr>
          <w:hyperlink w:anchor="_Toc8913703" w:history="1">
            <w:r w:rsidR="005E2E40" w:rsidRPr="004011A8">
              <w:rPr>
                <w:rStyle w:val="Hyperlink"/>
                <w:noProof/>
              </w:rPr>
              <w:t>BLUEPRINTS AND IMPLEMENTATION</w:t>
            </w:r>
            <w:r w:rsidR="005E2E40">
              <w:rPr>
                <w:noProof/>
                <w:webHidden/>
              </w:rPr>
              <w:tab/>
            </w:r>
            <w:r w:rsidR="005E2E40">
              <w:rPr>
                <w:noProof/>
                <w:webHidden/>
              </w:rPr>
              <w:fldChar w:fldCharType="begin"/>
            </w:r>
            <w:r w:rsidR="005E2E40">
              <w:rPr>
                <w:noProof/>
                <w:webHidden/>
              </w:rPr>
              <w:instrText xml:space="preserve"> PAGEREF _Toc8913703 \h </w:instrText>
            </w:r>
            <w:r w:rsidR="005E2E40">
              <w:rPr>
                <w:noProof/>
                <w:webHidden/>
              </w:rPr>
            </w:r>
            <w:r w:rsidR="005E2E40">
              <w:rPr>
                <w:noProof/>
                <w:webHidden/>
              </w:rPr>
              <w:fldChar w:fldCharType="separate"/>
            </w:r>
            <w:r w:rsidR="005E2E40">
              <w:rPr>
                <w:noProof/>
                <w:webHidden/>
              </w:rPr>
              <w:t>5</w:t>
            </w:r>
            <w:r w:rsidR="005E2E40">
              <w:rPr>
                <w:noProof/>
                <w:webHidden/>
              </w:rPr>
              <w:fldChar w:fldCharType="end"/>
            </w:r>
          </w:hyperlink>
        </w:p>
        <w:p w14:paraId="1AEDC306" w14:textId="675C9140" w:rsidR="005E2E40" w:rsidRDefault="000F19B7">
          <w:pPr>
            <w:pStyle w:val="TOC1"/>
            <w:tabs>
              <w:tab w:val="right" w:leader="dot" w:pos="9016"/>
            </w:tabs>
            <w:rPr>
              <w:rFonts w:eastAsiaTheme="minorEastAsia"/>
              <w:noProof/>
              <w:lang w:eastAsia="en-AU"/>
            </w:rPr>
          </w:pPr>
          <w:hyperlink w:anchor="_Toc8913704" w:history="1">
            <w:r w:rsidR="005E2E40" w:rsidRPr="004011A8">
              <w:rPr>
                <w:rStyle w:val="Hyperlink"/>
                <w:noProof/>
              </w:rPr>
              <w:t>Game Component &amp; Feature 1:</w:t>
            </w:r>
            <w:r w:rsidR="005E2E40">
              <w:rPr>
                <w:noProof/>
                <w:webHidden/>
              </w:rPr>
              <w:tab/>
            </w:r>
            <w:r w:rsidR="005E2E40">
              <w:rPr>
                <w:noProof/>
                <w:webHidden/>
              </w:rPr>
              <w:fldChar w:fldCharType="begin"/>
            </w:r>
            <w:r w:rsidR="005E2E40">
              <w:rPr>
                <w:noProof/>
                <w:webHidden/>
              </w:rPr>
              <w:instrText xml:space="preserve"> PAGEREF _Toc8913704 \h </w:instrText>
            </w:r>
            <w:r w:rsidR="005E2E40">
              <w:rPr>
                <w:noProof/>
                <w:webHidden/>
              </w:rPr>
            </w:r>
            <w:r w:rsidR="005E2E40">
              <w:rPr>
                <w:noProof/>
                <w:webHidden/>
              </w:rPr>
              <w:fldChar w:fldCharType="separate"/>
            </w:r>
            <w:r w:rsidR="005E2E40">
              <w:rPr>
                <w:noProof/>
                <w:webHidden/>
              </w:rPr>
              <w:t>6</w:t>
            </w:r>
            <w:r w:rsidR="005E2E40">
              <w:rPr>
                <w:noProof/>
                <w:webHidden/>
              </w:rPr>
              <w:fldChar w:fldCharType="end"/>
            </w:r>
          </w:hyperlink>
        </w:p>
        <w:p w14:paraId="2E5F8B42" w14:textId="5B0C0155" w:rsidR="005E2E40" w:rsidRDefault="000F19B7">
          <w:pPr>
            <w:pStyle w:val="TOC2"/>
            <w:tabs>
              <w:tab w:val="right" w:leader="dot" w:pos="9016"/>
            </w:tabs>
            <w:rPr>
              <w:rFonts w:eastAsiaTheme="minorEastAsia"/>
              <w:noProof/>
              <w:lang w:eastAsia="en-AU"/>
            </w:rPr>
          </w:pPr>
          <w:hyperlink w:anchor="_Toc8913705" w:history="1">
            <w:r w:rsidR="005E2E40" w:rsidRPr="004011A8">
              <w:rPr>
                <w:rStyle w:val="Hyperlink"/>
                <w:noProof/>
              </w:rPr>
              <w:t>DESCRIPTION</w:t>
            </w:r>
            <w:r w:rsidR="005E2E40">
              <w:rPr>
                <w:noProof/>
                <w:webHidden/>
              </w:rPr>
              <w:tab/>
            </w:r>
            <w:r w:rsidR="005E2E40">
              <w:rPr>
                <w:noProof/>
                <w:webHidden/>
              </w:rPr>
              <w:fldChar w:fldCharType="begin"/>
            </w:r>
            <w:r w:rsidR="005E2E40">
              <w:rPr>
                <w:noProof/>
                <w:webHidden/>
              </w:rPr>
              <w:instrText xml:space="preserve"> PAGEREF _Toc8913705 \h </w:instrText>
            </w:r>
            <w:r w:rsidR="005E2E40">
              <w:rPr>
                <w:noProof/>
                <w:webHidden/>
              </w:rPr>
            </w:r>
            <w:r w:rsidR="005E2E40">
              <w:rPr>
                <w:noProof/>
                <w:webHidden/>
              </w:rPr>
              <w:fldChar w:fldCharType="separate"/>
            </w:r>
            <w:r w:rsidR="005E2E40">
              <w:rPr>
                <w:noProof/>
                <w:webHidden/>
              </w:rPr>
              <w:t>6</w:t>
            </w:r>
            <w:r w:rsidR="005E2E40">
              <w:rPr>
                <w:noProof/>
                <w:webHidden/>
              </w:rPr>
              <w:fldChar w:fldCharType="end"/>
            </w:r>
          </w:hyperlink>
        </w:p>
        <w:p w14:paraId="226E20CB" w14:textId="060F89A6" w:rsidR="005E2E40" w:rsidRDefault="000F19B7">
          <w:pPr>
            <w:pStyle w:val="TOC2"/>
            <w:tabs>
              <w:tab w:val="right" w:leader="dot" w:pos="9016"/>
            </w:tabs>
            <w:rPr>
              <w:rFonts w:eastAsiaTheme="minorEastAsia"/>
              <w:noProof/>
              <w:lang w:eastAsia="en-AU"/>
            </w:rPr>
          </w:pPr>
          <w:hyperlink w:anchor="_Toc8913706" w:history="1">
            <w:r w:rsidR="005E2E40" w:rsidRPr="004011A8">
              <w:rPr>
                <w:rStyle w:val="Hyperlink"/>
                <w:noProof/>
              </w:rPr>
              <w:t>REASONING</w:t>
            </w:r>
            <w:r w:rsidR="005E2E40">
              <w:rPr>
                <w:noProof/>
                <w:webHidden/>
              </w:rPr>
              <w:tab/>
            </w:r>
            <w:r w:rsidR="005E2E40">
              <w:rPr>
                <w:noProof/>
                <w:webHidden/>
              </w:rPr>
              <w:fldChar w:fldCharType="begin"/>
            </w:r>
            <w:r w:rsidR="005E2E40">
              <w:rPr>
                <w:noProof/>
                <w:webHidden/>
              </w:rPr>
              <w:instrText xml:space="preserve"> PAGEREF _Toc8913706 \h </w:instrText>
            </w:r>
            <w:r w:rsidR="005E2E40">
              <w:rPr>
                <w:noProof/>
                <w:webHidden/>
              </w:rPr>
            </w:r>
            <w:r w:rsidR="005E2E40">
              <w:rPr>
                <w:noProof/>
                <w:webHidden/>
              </w:rPr>
              <w:fldChar w:fldCharType="separate"/>
            </w:r>
            <w:r w:rsidR="005E2E40">
              <w:rPr>
                <w:noProof/>
                <w:webHidden/>
              </w:rPr>
              <w:t>6</w:t>
            </w:r>
            <w:r w:rsidR="005E2E40">
              <w:rPr>
                <w:noProof/>
                <w:webHidden/>
              </w:rPr>
              <w:fldChar w:fldCharType="end"/>
            </w:r>
          </w:hyperlink>
        </w:p>
        <w:p w14:paraId="75ECDFF6" w14:textId="65042AD8" w:rsidR="005E2E40" w:rsidRDefault="000F19B7">
          <w:pPr>
            <w:pStyle w:val="TOC2"/>
            <w:tabs>
              <w:tab w:val="right" w:leader="dot" w:pos="9016"/>
            </w:tabs>
            <w:rPr>
              <w:rFonts w:eastAsiaTheme="minorEastAsia"/>
              <w:noProof/>
              <w:lang w:eastAsia="en-AU"/>
            </w:rPr>
          </w:pPr>
          <w:hyperlink w:anchor="_Toc8913707" w:history="1">
            <w:r w:rsidR="005E2E40" w:rsidRPr="004011A8">
              <w:rPr>
                <w:rStyle w:val="Hyperlink"/>
                <w:noProof/>
              </w:rPr>
              <w:t>BLUEPRINTS AND IMPLEMENTATION</w:t>
            </w:r>
            <w:r w:rsidR="005E2E40">
              <w:rPr>
                <w:noProof/>
                <w:webHidden/>
              </w:rPr>
              <w:tab/>
            </w:r>
            <w:r w:rsidR="005E2E40">
              <w:rPr>
                <w:noProof/>
                <w:webHidden/>
              </w:rPr>
              <w:fldChar w:fldCharType="begin"/>
            </w:r>
            <w:r w:rsidR="005E2E40">
              <w:rPr>
                <w:noProof/>
                <w:webHidden/>
              </w:rPr>
              <w:instrText xml:space="preserve"> PAGEREF _Toc8913707 \h </w:instrText>
            </w:r>
            <w:r w:rsidR="005E2E40">
              <w:rPr>
                <w:noProof/>
                <w:webHidden/>
              </w:rPr>
            </w:r>
            <w:r w:rsidR="005E2E40">
              <w:rPr>
                <w:noProof/>
                <w:webHidden/>
              </w:rPr>
              <w:fldChar w:fldCharType="separate"/>
            </w:r>
            <w:r w:rsidR="005E2E40">
              <w:rPr>
                <w:noProof/>
                <w:webHidden/>
              </w:rPr>
              <w:t>6</w:t>
            </w:r>
            <w:r w:rsidR="005E2E40">
              <w:rPr>
                <w:noProof/>
                <w:webHidden/>
              </w:rPr>
              <w:fldChar w:fldCharType="end"/>
            </w:r>
          </w:hyperlink>
        </w:p>
        <w:p w14:paraId="1B58E6DE" w14:textId="02B7A5F1" w:rsidR="005E2E40" w:rsidRDefault="000F19B7">
          <w:pPr>
            <w:pStyle w:val="TOC1"/>
            <w:tabs>
              <w:tab w:val="right" w:leader="dot" w:pos="9016"/>
            </w:tabs>
            <w:rPr>
              <w:rFonts w:eastAsiaTheme="minorEastAsia"/>
              <w:noProof/>
              <w:lang w:eastAsia="en-AU"/>
            </w:rPr>
          </w:pPr>
          <w:hyperlink w:anchor="_Toc8913708" w:history="1">
            <w:r w:rsidR="005E2E40" w:rsidRPr="004011A8">
              <w:rPr>
                <w:rStyle w:val="Hyperlink"/>
                <w:noProof/>
              </w:rPr>
              <w:t>Extra Transformations or Features</w:t>
            </w:r>
            <w:r w:rsidR="005E2E40">
              <w:rPr>
                <w:noProof/>
                <w:webHidden/>
              </w:rPr>
              <w:tab/>
            </w:r>
            <w:r w:rsidR="005E2E40">
              <w:rPr>
                <w:noProof/>
                <w:webHidden/>
              </w:rPr>
              <w:fldChar w:fldCharType="begin"/>
            </w:r>
            <w:r w:rsidR="005E2E40">
              <w:rPr>
                <w:noProof/>
                <w:webHidden/>
              </w:rPr>
              <w:instrText xml:space="preserve"> PAGEREF _Toc8913708 \h </w:instrText>
            </w:r>
            <w:r w:rsidR="005E2E40">
              <w:rPr>
                <w:noProof/>
                <w:webHidden/>
              </w:rPr>
            </w:r>
            <w:r w:rsidR="005E2E40">
              <w:rPr>
                <w:noProof/>
                <w:webHidden/>
              </w:rPr>
              <w:fldChar w:fldCharType="separate"/>
            </w:r>
            <w:r w:rsidR="005E2E40">
              <w:rPr>
                <w:noProof/>
                <w:webHidden/>
              </w:rPr>
              <w:t>7</w:t>
            </w:r>
            <w:r w:rsidR="005E2E40">
              <w:rPr>
                <w:noProof/>
                <w:webHidden/>
              </w:rPr>
              <w:fldChar w:fldCharType="end"/>
            </w:r>
          </w:hyperlink>
        </w:p>
        <w:p w14:paraId="3C9D87EC" w14:textId="09BA4F40" w:rsidR="005E2E40" w:rsidRDefault="000F19B7">
          <w:pPr>
            <w:pStyle w:val="TOC1"/>
            <w:tabs>
              <w:tab w:val="right" w:leader="dot" w:pos="9016"/>
            </w:tabs>
            <w:rPr>
              <w:rFonts w:eastAsiaTheme="minorEastAsia"/>
              <w:noProof/>
              <w:lang w:eastAsia="en-AU"/>
            </w:rPr>
          </w:pPr>
          <w:hyperlink w:anchor="_Toc8913709" w:history="1">
            <w:r w:rsidR="005E2E40" w:rsidRPr="004011A8">
              <w:rPr>
                <w:rStyle w:val="Hyperlink"/>
                <w:noProof/>
              </w:rPr>
              <w:t>References</w:t>
            </w:r>
            <w:r w:rsidR="005E2E40">
              <w:rPr>
                <w:noProof/>
                <w:webHidden/>
              </w:rPr>
              <w:tab/>
            </w:r>
            <w:r w:rsidR="005E2E40">
              <w:rPr>
                <w:noProof/>
                <w:webHidden/>
              </w:rPr>
              <w:fldChar w:fldCharType="begin"/>
            </w:r>
            <w:r w:rsidR="005E2E40">
              <w:rPr>
                <w:noProof/>
                <w:webHidden/>
              </w:rPr>
              <w:instrText xml:space="preserve"> PAGEREF _Toc8913709 \h </w:instrText>
            </w:r>
            <w:r w:rsidR="005E2E40">
              <w:rPr>
                <w:noProof/>
                <w:webHidden/>
              </w:rPr>
            </w:r>
            <w:r w:rsidR="005E2E40">
              <w:rPr>
                <w:noProof/>
                <w:webHidden/>
              </w:rPr>
              <w:fldChar w:fldCharType="separate"/>
            </w:r>
            <w:r w:rsidR="005E2E40">
              <w:rPr>
                <w:noProof/>
                <w:webHidden/>
              </w:rPr>
              <w:t>8</w:t>
            </w:r>
            <w:r w:rsidR="005E2E40">
              <w:rPr>
                <w:noProof/>
                <w:webHidden/>
              </w:rPr>
              <w:fldChar w:fldCharType="end"/>
            </w:r>
          </w:hyperlink>
        </w:p>
        <w:p w14:paraId="6A803FDD" w14:textId="50BF0FE6" w:rsidR="0086106E" w:rsidRDefault="0086106E">
          <w:r>
            <w:rPr>
              <w:b/>
              <w:bCs/>
              <w:noProof/>
            </w:rPr>
            <w:fldChar w:fldCharType="end"/>
          </w:r>
        </w:p>
      </w:sdtContent>
    </w:sdt>
    <w:p w14:paraId="551EFD71" w14:textId="77777777" w:rsidR="0086106E" w:rsidRDefault="0086106E">
      <w:pPr>
        <w:rPr>
          <w:rFonts w:asciiTheme="majorHAnsi" w:eastAsiaTheme="majorEastAsia" w:hAnsiTheme="majorHAnsi" w:cstheme="majorBidi"/>
          <w:color w:val="2E74B5" w:themeColor="accent1" w:themeShade="BF"/>
          <w:sz w:val="32"/>
          <w:szCs w:val="32"/>
        </w:rPr>
      </w:pPr>
      <w:r>
        <w:br w:type="page"/>
      </w:r>
    </w:p>
    <w:p w14:paraId="20EDB111" w14:textId="79CEEA00" w:rsidR="00D362D6" w:rsidRDefault="0086106E" w:rsidP="0086106E">
      <w:pPr>
        <w:pStyle w:val="Heading1"/>
      </w:pPr>
      <w:bookmarkStart w:id="0" w:name="_Toc8913692"/>
      <w:r>
        <w:lastRenderedPageBreak/>
        <w:t xml:space="preserve">Game </w:t>
      </w:r>
      <w:r w:rsidR="00886978">
        <w:t>Component &amp; Feature</w:t>
      </w:r>
      <w:r>
        <w:t xml:space="preserve"> 1:</w:t>
      </w:r>
      <w:bookmarkEnd w:id="0"/>
      <w:r>
        <w:t xml:space="preserve"> </w:t>
      </w:r>
    </w:p>
    <w:p w14:paraId="59AEAAEC" w14:textId="77777777" w:rsidR="0086106E" w:rsidRDefault="0086106E" w:rsidP="0086106E">
      <w:pPr>
        <w:pStyle w:val="Heading2"/>
      </w:pPr>
      <w:bookmarkStart w:id="1" w:name="_Toc8913693"/>
      <w:r>
        <w:t>DESCRIPTION</w:t>
      </w:r>
      <w:bookmarkEnd w:id="1"/>
    </w:p>
    <w:p w14:paraId="56F36999" w14:textId="77D74274" w:rsidR="008E6476" w:rsidRDefault="008E6476" w:rsidP="0086106E">
      <w:r>
        <w:t xml:space="preserve">The initial enemy has been replaced as candy corn, while the player ship is </w:t>
      </w:r>
      <w:r w:rsidR="00D530A3">
        <w:t>now a carrot, which shoots corn kernels. Pick-ups are a corn cob and toothpaste swirl.</w:t>
      </w:r>
    </w:p>
    <w:p w14:paraId="18A0351D" w14:textId="0622C721" w:rsidR="0086106E" w:rsidRDefault="008E6476" w:rsidP="0086106E">
      <w:r>
        <w:t xml:space="preserve">Everything is done in 8 (scaled up by 1000%) and 16-bit (scaled up by 500%) to create dimension cohesion while maintaining the hard-edged pixel art style I’ve been practicing. </w:t>
      </w:r>
      <w:r w:rsidR="00D530A3">
        <w:t>An explosion animation also made it in for all collisions.</w:t>
      </w:r>
    </w:p>
    <w:p w14:paraId="7F3DF39C" w14:textId="4EBC62C4" w:rsidR="00D91A62" w:rsidRDefault="00D91A62" w:rsidP="0086106E">
      <w:r>
        <w:t>Images made used Gimp 2.1</w:t>
      </w:r>
    </w:p>
    <w:p w14:paraId="552265D0" w14:textId="08746F46" w:rsidR="0086106E" w:rsidRDefault="00D530A3" w:rsidP="0086106E">
      <w:r>
        <w:t xml:space="preserve">Music and sound effects are also original and made with </w:t>
      </w:r>
      <w:proofErr w:type="spellStart"/>
      <w:r>
        <w:t>Beepbox</w:t>
      </w:r>
      <w:proofErr w:type="spellEnd"/>
      <w:r>
        <w:t xml:space="preserve"> ()</w:t>
      </w:r>
    </w:p>
    <w:p w14:paraId="75DD7EE2" w14:textId="5AF80CAC" w:rsidR="00D530A3" w:rsidRDefault="00D530A3" w:rsidP="0086106E">
      <w:r>
        <w:t xml:space="preserve">Font is VT323 </w:t>
      </w:r>
      <w:proofErr w:type="gramStart"/>
      <w:r>
        <w:t>by  from</w:t>
      </w:r>
      <w:proofErr w:type="gramEnd"/>
      <w:r>
        <w:t xml:space="preserve"> Google Fonts</w:t>
      </w:r>
    </w:p>
    <w:p w14:paraId="23A8B2F5" w14:textId="77777777" w:rsidR="0086106E" w:rsidRDefault="0086106E" w:rsidP="0086106E">
      <w:pPr>
        <w:pStyle w:val="Heading2"/>
      </w:pPr>
      <w:bookmarkStart w:id="2" w:name="_Toc8913694"/>
      <w:r>
        <w:t>REASONING</w:t>
      </w:r>
      <w:bookmarkEnd w:id="2"/>
    </w:p>
    <w:p w14:paraId="1335CEAC" w14:textId="7FCFB78E" w:rsidR="00D530A3" w:rsidRDefault="00D530A3" w:rsidP="0086106E">
      <w:r>
        <w:t xml:space="preserve">I chose to use my artistic skills to make original assets for more creative control while I changed the theme.  I decided to go for a vegetable’s vs candy theme for the variety of enemies I could make later down the track. I have pixel art ready for </w:t>
      </w:r>
    </w:p>
    <w:p w14:paraId="2D27C7C7" w14:textId="0606121D" w:rsidR="0086106E" w:rsidRDefault="00D530A3" w:rsidP="0086106E">
      <w:pPr>
        <w:pStyle w:val="ListParagraph"/>
        <w:numPr>
          <w:ilvl w:val="0"/>
          <w:numId w:val="1"/>
        </w:numPr>
      </w:pPr>
      <w:r>
        <w:t>spinning candy canes, shooting mint drops out the end</w:t>
      </w:r>
    </w:p>
    <w:p w14:paraId="6A27DA48" w14:textId="2D9EF677" w:rsidR="0086106E" w:rsidRDefault="00D530A3" w:rsidP="0086106E">
      <w:pPr>
        <w:pStyle w:val="ListParagraph"/>
        <w:numPr>
          <w:ilvl w:val="0"/>
          <w:numId w:val="1"/>
        </w:numPr>
      </w:pPr>
      <w:r>
        <w:t>Pop ‘asteroids’ that drop 3 pop rock explosives on destruction</w:t>
      </w:r>
    </w:p>
    <w:p w14:paraId="4661FE62" w14:textId="2629CD8B" w:rsidR="00D530A3" w:rsidRDefault="00D530A3" w:rsidP="0086106E">
      <w:pPr>
        <w:pStyle w:val="ListParagraph"/>
        <w:numPr>
          <w:ilvl w:val="0"/>
          <w:numId w:val="1"/>
        </w:numPr>
      </w:pPr>
      <w:r>
        <w:t>Gummies that take multiple hits to destroy</w:t>
      </w:r>
    </w:p>
    <w:p w14:paraId="2CBF107C" w14:textId="0B810B62" w:rsidR="00D530A3" w:rsidRDefault="00D530A3" w:rsidP="0086106E">
      <w:pPr>
        <w:pStyle w:val="ListParagraph"/>
        <w:numPr>
          <w:ilvl w:val="0"/>
          <w:numId w:val="1"/>
        </w:numPr>
      </w:pPr>
      <w:r>
        <w:t>A liquorice themed puzzle</w:t>
      </w:r>
    </w:p>
    <w:p w14:paraId="15EDF6D1" w14:textId="08700B0E" w:rsidR="0086106E" w:rsidRDefault="00D530A3" w:rsidP="0086106E">
      <w:r>
        <w:t>It’s a versatile theme, done in pastels for a soothing experience</w:t>
      </w:r>
    </w:p>
    <w:p w14:paraId="652270A9" w14:textId="77777777" w:rsidR="0086106E" w:rsidRPr="0086106E" w:rsidRDefault="0086106E" w:rsidP="0086106E">
      <w:pPr>
        <w:pStyle w:val="Heading2"/>
      </w:pPr>
      <w:bookmarkStart w:id="3" w:name="_Toc8913695"/>
      <w:r>
        <w:t>BLUEPRINTS AND IMPLEMENTATION</w:t>
      </w:r>
      <w:bookmarkEnd w:id="3"/>
    </w:p>
    <w:p w14:paraId="5711DF21" w14:textId="5418BDDD" w:rsidR="00180F72" w:rsidRDefault="00180F72" w:rsidP="0086106E"/>
    <w:p w14:paraId="75490132" w14:textId="676AAB91" w:rsidR="0086106E" w:rsidRDefault="00180F72" w:rsidP="0086106E">
      <w:r>
        <w:t>Sprites</w:t>
      </w:r>
    </w:p>
    <w:p w14:paraId="0244B637" w14:textId="774D9783" w:rsidR="00180F72" w:rsidRDefault="00180F72" w:rsidP="0086106E">
      <w:r>
        <w:tab/>
        <w:t>Player</w:t>
      </w:r>
    </w:p>
    <w:p w14:paraId="1C78D15C" w14:textId="0FF4B325" w:rsidR="00180F72" w:rsidRDefault="00180F72" w:rsidP="0086106E">
      <w:r>
        <w:rPr>
          <w:noProof/>
        </w:rPr>
        <w:drawing>
          <wp:inline distT="0" distB="0" distL="0" distR="0" wp14:anchorId="6EAB3783" wp14:editId="6AEE6EBB">
            <wp:extent cx="5731510" cy="7118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11835"/>
                    </a:xfrm>
                    <a:prstGeom prst="rect">
                      <a:avLst/>
                    </a:prstGeom>
                  </pic:spPr>
                </pic:pic>
              </a:graphicData>
            </a:graphic>
          </wp:inline>
        </w:drawing>
      </w:r>
    </w:p>
    <w:p w14:paraId="1E307BC7" w14:textId="43146BCA" w:rsidR="00180F72" w:rsidRDefault="00180F72" w:rsidP="0086106E">
      <w:r>
        <w:tab/>
        <w:t>Explosion</w:t>
      </w:r>
    </w:p>
    <w:p w14:paraId="0177FCBA" w14:textId="253EACF1" w:rsidR="00180F72" w:rsidRDefault="00180F72" w:rsidP="0086106E">
      <w:r>
        <w:rPr>
          <w:noProof/>
        </w:rPr>
        <w:drawing>
          <wp:inline distT="0" distB="0" distL="0" distR="0" wp14:anchorId="707D6A2C" wp14:editId="1C711162">
            <wp:extent cx="5731510" cy="33782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37820"/>
                    </a:xfrm>
                    <a:prstGeom prst="rect">
                      <a:avLst/>
                    </a:prstGeom>
                  </pic:spPr>
                </pic:pic>
              </a:graphicData>
            </a:graphic>
          </wp:inline>
        </w:drawing>
      </w:r>
    </w:p>
    <w:p w14:paraId="64F240A2" w14:textId="4F288D91" w:rsidR="007466F0" w:rsidRDefault="00180F72" w:rsidP="0086106E">
      <w:r>
        <w:tab/>
      </w:r>
      <w:proofErr w:type="spellStart"/>
      <w:r>
        <w:t>EnemyShip</w:t>
      </w:r>
      <w:proofErr w:type="spellEnd"/>
    </w:p>
    <w:p w14:paraId="763F1FD9" w14:textId="38B4ADF9" w:rsidR="00180F72" w:rsidRDefault="00180F72" w:rsidP="0086106E">
      <w:r>
        <w:rPr>
          <w:noProof/>
        </w:rPr>
        <w:drawing>
          <wp:inline distT="0" distB="0" distL="0" distR="0" wp14:anchorId="3669CD5E" wp14:editId="13F86BFD">
            <wp:extent cx="2085975" cy="1162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85975" cy="1162050"/>
                    </a:xfrm>
                    <a:prstGeom prst="rect">
                      <a:avLst/>
                    </a:prstGeom>
                  </pic:spPr>
                </pic:pic>
              </a:graphicData>
            </a:graphic>
          </wp:inline>
        </w:drawing>
      </w:r>
    </w:p>
    <w:p w14:paraId="06830D57" w14:textId="2112C05E" w:rsidR="00180F72" w:rsidRDefault="00180F72" w:rsidP="00180F72">
      <w:pPr>
        <w:ind w:firstLine="720"/>
      </w:pPr>
      <w:r>
        <w:lastRenderedPageBreak/>
        <w:t>HUD</w:t>
      </w:r>
    </w:p>
    <w:p w14:paraId="738941B4" w14:textId="350DDDF0" w:rsidR="00180F72" w:rsidRDefault="00180F72" w:rsidP="0086106E">
      <w:r>
        <w:rPr>
          <w:noProof/>
        </w:rPr>
        <w:drawing>
          <wp:inline distT="0" distB="0" distL="0" distR="0" wp14:anchorId="70080711" wp14:editId="31D1836D">
            <wp:extent cx="5731510" cy="107061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070610"/>
                    </a:xfrm>
                    <a:prstGeom prst="rect">
                      <a:avLst/>
                    </a:prstGeom>
                  </pic:spPr>
                </pic:pic>
              </a:graphicData>
            </a:graphic>
          </wp:inline>
        </w:drawing>
      </w:r>
    </w:p>
    <w:p w14:paraId="6289B345" w14:textId="7666517D" w:rsidR="007466F0" w:rsidRDefault="007466F0" w:rsidP="0086106E">
      <w:r>
        <w:t>Background</w:t>
      </w:r>
    </w:p>
    <w:p w14:paraId="4E511DD2" w14:textId="61BD3132" w:rsidR="007466F0" w:rsidRDefault="007466F0" w:rsidP="0086106E">
      <w:r>
        <w:rPr>
          <w:noProof/>
        </w:rPr>
        <w:drawing>
          <wp:inline distT="0" distB="0" distL="0" distR="0" wp14:anchorId="321542AD" wp14:editId="74ABB5D2">
            <wp:extent cx="2838450" cy="1095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8450" cy="1095375"/>
                    </a:xfrm>
                    <a:prstGeom prst="rect">
                      <a:avLst/>
                    </a:prstGeom>
                  </pic:spPr>
                </pic:pic>
              </a:graphicData>
            </a:graphic>
          </wp:inline>
        </w:drawing>
      </w:r>
    </w:p>
    <w:p w14:paraId="63D89DF8" w14:textId="61CBCD23" w:rsidR="00180F72" w:rsidRDefault="00180F72" w:rsidP="0086106E">
      <w:r>
        <w:t>Music:</w:t>
      </w:r>
    </w:p>
    <w:p w14:paraId="1B6002F3" w14:textId="7CB08007" w:rsidR="00180F72" w:rsidRDefault="00180F72" w:rsidP="0086106E">
      <w:r>
        <w:rPr>
          <w:noProof/>
        </w:rPr>
        <w:drawing>
          <wp:inline distT="0" distB="0" distL="0" distR="0" wp14:anchorId="67B94A5F" wp14:editId="6FF7FE94">
            <wp:extent cx="5731510" cy="6858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85800"/>
                    </a:xfrm>
                    <a:prstGeom prst="rect">
                      <a:avLst/>
                    </a:prstGeom>
                  </pic:spPr>
                </pic:pic>
              </a:graphicData>
            </a:graphic>
          </wp:inline>
        </w:drawing>
      </w:r>
    </w:p>
    <w:p w14:paraId="1A2C797E" w14:textId="4105C715" w:rsidR="007466F0" w:rsidRDefault="007466F0" w:rsidP="0086106E">
      <w:r>
        <w:t>In-game Screenshot</w:t>
      </w:r>
    </w:p>
    <w:p w14:paraId="0CBFDA65" w14:textId="57E80FBC" w:rsidR="0086106E" w:rsidRDefault="007466F0">
      <w:r>
        <w:rPr>
          <w:noProof/>
        </w:rPr>
        <w:drawing>
          <wp:inline distT="0" distB="0" distL="0" distR="0" wp14:anchorId="2A13A2DB" wp14:editId="7BEBBB36">
            <wp:extent cx="5731510" cy="321119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ame.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211195"/>
                    </a:xfrm>
                    <a:prstGeom prst="rect">
                      <a:avLst/>
                    </a:prstGeom>
                  </pic:spPr>
                </pic:pic>
              </a:graphicData>
            </a:graphic>
          </wp:inline>
        </w:drawing>
      </w:r>
    </w:p>
    <w:p w14:paraId="36660924" w14:textId="77777777" w:rsidR="007466F0" w:rsidRDefault="007466F0">
      <w:pPr>
        <w:rPr>
          <w:rFonts w:asciiTheme="majorHAnsi" w:eastAsiaTheme="majorEastAsia" w:hAnsiTheme="majorHAnsi" w:cstheme="majorBidi"/>
          <w:color w:val="2E74B5" w:themeColor="accent1" w:themeShade="BF"/>
          <w:sz w:val="32"/>
          <w:szCs w:val="32"/>
        </w:rPr>
      </w:pPr>
      <w:bookmarkStart w:id="4" w:name="_Toc8913696"/>
      <w:r>
        <w:br w:type="page"/>
      </w:r>
    </w:p>
    <w:p w14:paraId="372A18A7" w14:textId="6C453743" w:rsidR="0086106E" w:rsidRDefault="0086106E" w:rsidP="0086106E">
      <w:pPr>
        <w:pStyle w:val="Heading1"/>
      </w:pPr>
      <w:r>
        <w:lastRenderedPageBreak/>
        <w:t xml:space="preserve">Game </w:t>
      </w:r>
      <w:r w:rsidR="005E2E40">
        <w:t xml:space="preserve">Component &amp; Feature </w:t>
      </w:r>
      <w:r>
        <w:t>2:</w:t>
      </w:r>
      <w:bookmarkEnd w:id="4"/>
      <w:r>
        <w:t xml:space="preserve"> </w:t>
      </w:r>
    </w:p>
    <w:p w14:paraId="65008ED7" w14:textId="77777777" w:rsidR="0086106E" w:rsidRDefault="0086106E" w:rsidP="0086106E">
      <w:pPr>
        <w:pStyle w:val="Heading2"/>
      </w:pPr>
      <w:bookmarkStart w:id="5" w:name="_Toc8913697"/>
      <w:r>
        <w:t>DESCRIPTION</w:t>
      </w:r>
      <w:bookmarkEnd w:id="5"/>
    </w:p>
    <w:p w14:paraId="7DBCE66C" w14:textId="6B425146" w:rsidR="0086106E" w:rsidRDefault="00D530A3" w:rsidP="0086106E">
      <w:r>
        <w:t>The UI has also been changed to change the health bar to incorporate teeth as health points on the right side of the screen, which depletes to black as the player loses health. An ammo cache system has also been added with corn kernel reserves which also deplete to black.</w:t>
      </w:r>
    </w:p>
    <w:p w14:paraId="52E0B917" w14:textId="77777777" w:rsidR="0086106E" w:rsidRDefault="0086106E" w:rsidP="0086106E">
      <w:pPr>
        <w:pStyle w:val="Heading2"/>
      </w:pPr>
      <w:bookmarkStart w:id="6" w:name="_Toc8913698"/>
      <w:r>
        <w:t>REASONING</w:t>
      </w:r>
      <w:bookmarkEnd w:id="6"/>
    </w:p>
    <w:p w14:paraId="1EE28BF0" w14:textId="082F0765" w:rsidR="0086106E" w:rsidRDefault="00D530A3" w:rsidP="0086106E">
      <w:r>
        <w:t>The health bar introduced in the tutorials didn’t match up with the visual style of the game. The ammo was added to give powerups meaning in the play space for conservation of ammo via accuracy of shots.</w:t>
      </w:r>
    </w:p>
    <w:p w14:paraId="741F447C" w14:textId="6229527E" w:rsidR="0086106E" w:rsidRDefault="0086106E" w:rsidP="0086106E">
      <w:pPr>
        <w:pStyle w:val="Heading2"/>
      </w:pPr>
      <w:bookmarkStart w:id="7" w:name="_Toc8913699"/>
      <w:r>
        <w:t>BLUEPRINTS AND IMPLEMENTATION</w:t>
      </w:r>
      <w:bookmarkEnd w:id="7"/>
    </w:p>
    <w:p w14:paraId="664E9A97" w14:textId="68FC7218" w:rsidR="007466F0" w:rsidRPr="007466F0" w:rsidRDefault="007466F0" w:rsidP="007466F0">
      <w:r>
        <w:t>Health Bar Percentage in Game Display (implementation visible in screenshot)</w:t>
      </w:r>
    </w:p>
    <w:p w14:paraId="6E934221" w14:textId="714548B9" w:rsidR="0086106E" w:rsidRDefault="007466F0" w:rsidP="0086106E">
      <w:r>
        <w:rPr>
          <w:noProof/>
        </w:rPr>
        <w:drawing>
          <wp:inline distT="0" distB="0" distL="0" distR="0" wp14:anchorId="0A03C29E" wp14:editId="7A95DC17">
            <wp:extent cx="5731510" cy="1958975"/>
            <wp:effectExtent l="0" t="0" r="254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58975"/>
                    </a:xfrm>
                    <a:prstGeom prst="rect">
                      <a:avLst/>
                    </a:prstGeom>
                  </pic:spPr>
                </pic:pic>
              </a:graphicData>
            </a:graphic>
          </wp:inline>
        </w:drawing>
      </w:r>
    </w:p>
    <w:p w14:paraId="7F10B47F" w14:textId="728FCD33" w:rsidR="007466F0" w:rsidRDefault="007466F0">
      <w:r>
        <w:t>Ammo Bar Percentage in Game Display (implementation in screenshot)</w:t>
      </w:r>
    </w:p>
    <w:p w14:paraId="225CDA36" w14:textId="2C77DE75" w:rsidR="0086106E" w:rsidRDefault="007466F0">
      <w:r>
        <w:rPr>
          <w:noProof/>
        </w:rPr>
        <w:drawing>
          <wp:inline distT="0" distB="0" distL="0" distR="0" wp14:anchorId="0D9E0C78" wp14:editId="0CA79DC6">
            <wp:extent cx="5731510" cy="184594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45945"/>
                    </a:xfrm>
                    <a:prstGeom prst="rect">
                      <a:avLst/>
                    </a:prstGeom>
                  </pic:spPr>
                </pic:pic>
              </a:graphicData>
            </a:graphic>
          </wp:inline>
        </w:drawing>
      </w:r>
      <w:r w:rsidR="0086106E">
        <w:br w:type="page"/>
      </w:r>
    </w:p>
    <w:p w14:paraId="4AA9741D" w14:textId="57813F2C" w:rsidR="005E2E40" w:rsidRDefault="005E2E40" w:rsidP="005E2E40">
      <w:pPr>
        <w:pStyle w:val="Heading1"/>
      </w:pPr>
      <w:bookmarkStart w:id="8" w:name="_Toc8913700"/>
      <w:r>
        <w:lastRenderedPageBreak/>
        <w:t>Game Component &amp; Feature 3:</w:t>
      </w:r>
      <w:bookmarkEnd w:id="8"/>
      <w:r>
        <w:t xml:space="preserve"> </w:t>
      </w:r>
    </w:p>
    <w:p w14:paraId="61D8697B" w14:textId="77777777" w:rsidR="005E2E40" w:rsidRDefault="005E2E40" w:rsidP="005E2E40">
      <w:pPr>
        <w:pStyle w:val="Heading2"/>
      </w:pPr>
      <w:bookmarkStart w:id="9" w:name="_Toc8913701"/>
      <w:r>
        <w:t>DESCRIPTION</w:t>
      </w:r>
      <w:bookmarkEnd w:id="9"/>
    </w:p>
    <w:p w14:paraId="46537192" w14:textId="1C868932" w:rsidR="005E2E40" w:rsidRDefault="006E2845" w:rsidP="005E2E40">
      <w:r>
        <w:t>Win Condition and scoring system comprised of 4 inputs</w:t>
      </w:r>
    </w:p>
    <w:p w14:paraId="7049F2BE" w14:textId="5AE4B672" w:rsidR="006E2845" w:rsidRDefault="006E2845" w:rsidP="006E2845">
      <w:pPr>
        <w:pStyle w:val="ListParagraph"/>
        <w:numPr>
          <w:ilvl w:val="0"/>
          <w:numId w:val="2"/>
        </w:numPr>
      </w:pPr>
      <w:r>
        <w:t>Candies Hit * 1000</w:t>
      </w:r>
    </w:p>
    <w:p w14:paraId="2760D8AC" w14:textId="13A5A45E" w:rsidR="006E2845" w:rsidRDefault="006E2845" w:rsidP="006E2845">
      <w:pPr>
        <w:pStyle w:val="ListParagraph"/>
        <w:numPr>
          <w:ilvl w:val="0"/>
          <w:numId w:val="2"/>
        </w:numPr>
      </w:pPr>
      <w:r>
        <w:t>Candies Miss * -50</w:t>
      </w:r>
    </w:p>
    <w:p w14:paraId="549F6AF6" w14:textId="18EE96F0" w:rsidR="006E2845" w:rsidRDefault="006E2845" w:rsidP="006E2845">
      <w:pPr>
        <w:pStyle w:val="ListParagraph"/>
        <w:numPr>
          <w:ilvl w:val="0"/>
          <w:numId w:val="2"/>
        </w:numPr>
      </w:pPr>
      <w:r>
        <w:t>Health Left * 50</w:t>
      </w:r>
    </w:p>
    <w:p w14:paraId="08B4BE20" w14:textId="6D81A706" w:rsidR="006E2845" w:rsidRDefault="006E2845" w:rsidP="006E2845">
      <w:pPr>
        <w:pStyle w:val="ListParagraph"/>
        <w:numPr>
          <w:ilvl w:val="0"/>
          <w:numId w:val="2"/>
        </w:numPr>
      </w:pPr>
      <w:r>
        <w:t>Ammo Left * 20</w:t>
      </w:r>
    </w:p>
    <w:p w14:paraId="79ACDF01" w14:textId="241F0B11" w:rsidR="005E2E40" w:rsidRDefault="005E2E40" w:rsidP="005E2E40">
      <w:pPr>
        <w:pStyle w:val="Heading2"/>
      </w:pPr>
      <w:bookmarkStart w:id="10" w:name="_Toc8913702"/>
      <w:r>
        <w:t>REASONING</w:t>
      </w:r>
      <w:bookmarkEnd w:id="10"/>
    </w:p>
    <w:p w14:paraId="55F84552" w14:textId="0A5FCFB0" w:rsidR="00D530A3" w:rsidRPr="00D530A3" w:rsidRDefault="006E2845" w:rsidP="00D530A3">
      <w:r>
        <w:t>Aiming for a new high score enables enjoyable replayabilty. A player must choose between ramming a runaway enemy with their body, taking damage that may be replenished later, or hold onto their health but lose the score. Ammo is encouraged to be used, so has a lower score return on hoarding</w:t>
      </w:r>
    </w:p>
    <w:p w14:paraId="6DCBC92A" w14:textId="54615842" w:rsidR="005E2E40" w:rsidRDefault="005E2E40" w:rsidP="005E2E40">
      <w:pPr>
        <w:pStyle w:val="Heading2"/>
      </w:pPr>
      <w:bookmarkStart w:id="11" w:name="_Toc8913703"/>
      <w:r>
        <w:t>BLUEPRINTS AND IMPLEMENTATION</w:t>
      </w:r>
      <w:bookmarkEnd w:id="11"/>
    </w:p>
    <w:p w14:paraId="3583BD3C" w14:textId="310957EB" w:rsidR="00180F72" w:rsidRDefault="00180F72" w:rsidP="00180F72">
      <w:r>
        <w:t xml:space="preserve">Hit Candies recorded in </w:t>
      </w:r>
      <w:proofErr w:type="spellStart"/>
      <w:r>
        <w:t>ShipGameMode</w:t>
      </w:r>
      <w:proofErr w:type="spellEnd"/>
      <w:r>
        <w:t xml:space="preserve"> from Enemy Ship</w:t>
      </w:r>
    </w:p>
    <w:p w14:paraId="3E2F76D5" w14:textId="69920DD4" w:rsidR="00180F72" w:rsidRDefault="00180F72" w:rsidP="00180F72">
      <w:r>
        <w:rPr>
          <w:noProof/>
        </w:rPr>
        <w:drawing>
          <wp:inline distT="0" distB="0" distL="0" distR="0" wp14:anchorId="2329621F" wp14:editId="392061DE">
            <wp:extent cx="5731510" cy="25952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95245"/>
                    </a:xfrm>
                    <a:prstGeom prst="rect">
                      <a:avLst/>
                    </a:prstGeom>
                  </pic:spPr>
                </pic:pic>
              </a:graphicData>
            </a:graphic>
          </wp:inline>
        </w:drawing>
      </w:r>
    </w:p>
    <w:p w14:paraId="78A38E25" w14:textId="26C82AF5" w:rsidR="00180F72" w:rsidRDefault="00180F72" w:rsidP="00180F72">
      <w:r>
        <w:t>Miss Candies recorded in Ship Game Mode from Enemy Ship</w:t>
      </w:r>
    </w:p>
    <w:p w14:paraId="6824D277" w14:textId="08883882" w:rsidR="00180F72" w:rsidRPr="00180F72" w:rsidRDefault="00180F72" w:rsidP="00180F72">
      <w:r>
        <w:rPr>
          <w:noProof/>
        </w:rPr>
        <w:drawing>
          <wp:inline distT="0" distB="0" distL="0" distR="0" wp14:anchorId="6CEC9636" wp14:editId="60EC3F5C">
            <wp:extent cx="5731510" cy="16681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68145"/>
                    </a:xfrm>
                    <a:prstGeom prst="rect">
                      <a:avLst/>
                    </a:prstGeom>
                  </pic:spPr>
                </pic:pic>
              </a:graphicData>
            </a:graphic>
          </wp:inline>
        </w:drawing>
      </w:r>
    </w:p>
    <w:p w14:paraId="71E6AB75" w14:textId="48F1BA9E" w:rsidR="00180F72" w:rsidRDefault="00180F72">
      <w:r>
        <w:t xml:space="preserve">Player Health and Ammo recorded in Ship Game Mode upon from </w:t>
      </w:r>
      <w:proofErr w:type="spellStart"/>
      <w:r>
        <w:t>PlayerShip</w:t>
      </w:r>
      <w:proofErr w:type="spellEnd"/>
    </w:p>
    <w:p w14:paraId="6ECDF4CD" w14:textId="00169754" w:rsidR="00180F72" w:rsidRDefault="00180F72">
      <w:r>
        <w:rPr>
          <w:noProof/>
        </w:rPr>
        <w:lastRenderedPageBreak/>
        <w:drawing>
          <wp:inline distT="0" distB="0" distL="0" distR="0" wp14:anchorId="7DB81361" wp14:editId="71C09547">
            <wp:extent cx="5731510" cy="25057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505710"/>
                    </a:xfrm>
                    <a:prstGeom prst="rect">
                      <a:avLst/>
                    </a:prstGeom>
                  </pic:spPr>
                </pic:pic>
              </a:graphicData>
            </a:graphic>
          </wp:inline>
        </w:drawing>
      </w:r>
      <w:r>
        <w:t xml:space="preserve"> </w:t>
      </w:r>
    </w:p>
    <w:p w14:paraId="45CC6FA8" w14:textId="6247928C" w:rsidR="00180F72" w:rsidRDefault="00180F72">
      <w:r>
        <w:t xml:space="preserve">Hit score sourced from </w:t>
      </w:r>
      <w:proofErr w:type="spellStart"/>
      <w:r>
        <w:t>EnemyShip</w:t>
      </w:r>
      <w:proofErr w:type="spellEnd"/>
      <w:r>
        <w:t xml:space="preserve"> upon Win</w:t>
      </w:r>
    </w:p>
    <w:p w14:paraId="280E008F" w14:textId="177606D9" w:rsidR="00180F72" w:rsidRDefault="00180F72">
      <w:r>
        <w:rPr>
          <w:noProof/>
        </w:rPr>
        <w:drawing>
          <wp:inline distT="0" distB="0" distL="0" distR="0" wp14:anchorId="25F16C61" wp14:editId="1022027A">
            <wp:extent cx="5731510" cy="15538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53845"/>
                    </a:xfrm>
                    <a:prstGeom prst="rect">
                      <a:avLst/>
                    </a:prstGeom>
                  </pic:spPr>
                </pic:pic>
              </a:graphicData>
            </a:graphic>
          </wp:inline>
        </w:drawing>
      </w:r>
    </w:p>
    <w:p w14:paraId="5BF56527" w14:textId="0B2AC496" w:rsidR="00180F72" w:rsidRDefault="00180F72">
      <w:r>
        <w:t xml:space="preserve">Missed negative score sourced from </w:t>
      </w:r>
      <w:proofErr w:type="spellStart"/>
      <w:r>
        <w:t>EnemyShip</w:t>
      </w:r>
      <w:proofErr w:type="spellEnd"/>
      <w:r>
        <w:t xml:space="preserve"> upon Win</w:t>
      </w:r>
    </w:p>
    <w:p w14:paraId="03F4613C" w14:textId="7FDE6B0D" w:rsidR="00180F72" w:rsidRDefault="00180F72">
      <w:r>
        <w:rPr>
          <w:noProof/>
        </w:rPr>
        <w:drawing>
          <wp:inline distT="0" distB="0" distL="0" distR="0" wp14:anchorId="12BDCE7B" wp14:editId="51BF93EF">
            <wp:extent cx="5731510" cy="15506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50670"/>
                    </a:xfrm>
                    <a:prstGeom prst="rect">
                      <a:avLst/>
                    </a:prstGeom>
                  </pic:spPr>
                </pic:pic>
              </a:graphicData>
            </a:graphic>
          </wp:inline>
        </w:drawing>
      </w:r>
    </w:p>
    <w:p w14:paraId="08932722" w14:textId="73C29D58" w:rsidR="00180F72" w:rsidRDefault="00180F72">
      <w:r>
        <w:t xml:space="preserve">Health score sourced from </w:t>
      </w:r>
      <w:proofErr w:type="spellStart"/>
      <w:r>
        <w:t>Playership</w:t>
      </w:r>
      <w:proofErr w:type="spellEnd"/>
      <w:r>
        <w:t xml:space="preserve"> upon Win</w:t>
      </w:r>
    </w:p>
    <w:p w14:paraId="37E2688D" w14:textId="5291E424" w:rsidR="00180F72" w:rsidRDefault="00180F72">
      <w:r>
        <w:rPr>
          <w:noProof/>
        </w:rPr>
        <w:drawing>
          <wp:inline distT="0" distB="0" distL="0" distR="0" wp14:anchorId="41EA0E6C" wp14:editId="0A47C815">
            <wp:extent cx="5731510" cy="14624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462405"/>
                    </a:xfrm>
                    <a:prstGeom prst="rect">
                      <a:avLst/>
                    </a:prstGeom>
                  </pic:spPr>
                </pic:pic>
              </a:graphicData>
            </a:graphic>
          </wp:inline>
        </w:drawing>
      </w:r>
    </w:p>
    <w:p w14:paraId="01B60638" w14:textId="115D6102" w:rsidR="00180F72" w:rsidRDefault="00180F72">
      <w:r>
        <w:t xml:space="preserve">Ammo Score Sourced from </w:t>
      </w:r>
      <w:proofErr w:type="spellStart"/>
      <w:r>
        <w:t>PlayerShip</w:t>
      </w:r>
      <w:proofErr w:type="spellEnd"/>
      <w:r>
        <w:t xml:space="preserve"> upon Win</w:t>
      </w:r>
    </w:p>
    <w:p w14:paraId="465F4033" w14:textId="4D8A0A15" w:rsidR="00180F72" w:rsidRDefault="00180F72">
      <w:r>
        <w:rPr>
          <w:noProof/>
        </w:rPr>
        <w:lastRenderedPageBreak/>
        <w:drawing>
          <wp:inline distT="0" distB="0" distL="0" distR="0" wp14:anchorId="43B1A98F" wp14:editId="0B765DA6">
            <wp:extent cx="5731510" cy="1430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30020"/>
                    </a:xfrm>
                    <a:prstGeom prst="rect">
                      <a:avLst/>
                    </a:prstGeom>
                  </pic:spPr>
                </pic:pic>
              </a:graphicData>
            </a:graphic>
          </wp:inline>
        </w:drawing>
      </w:r>
    </w:p>
    <w:p w14:paraId="71D5417E" w14:textId="2E1E1D93" w:rsidR="00180F72" w:rsidRDefault="00180F72">
      <w:r>
        <w:t>Combination of 4 Values for total score</w:t>
      </w:r>
    </w:p>
    <w:p w14:paraId="48664487" w14:textId="77777777" w:rsidR="00B95DCC" w:rsidRDefault="00180F72">
      <w:r>
        <w:rPr>
          <w:noProof/>
        </w:rPr>
        <w:drawing>
          <wp:inline distT="0" distB="0" distL="0" distR="0" wp14:anchorId="65524672" wp14:editId="151B1E76">
            <wp:extent cx="5731510" cy="18161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816100"/>
                    </a:xfrm>
                    <a:prstGeom prst="rect">
                      <a:avLst/>
                    </a:prstGeom>
                  </pic:spPr>
                </pic:pic>
              </a:graphicData>
            </a:graphic>
          </wp:inline>
        </w:drawing>
      </w:r>
    </w:p>
    <w:p w14:paraId="257B7632" w14:textId="77777777" w:rsidR="00B95DCC" w:rsidRDefault="00B95DCC">
      <w:r>
        <w:t>Screenshot of example score</w:t>
      </w:r>
    </w:p>
    <w:p w14:paraId="0B36A6CB" w14:textId="03BE11F9" w:rsidR="005E2E40" w:rsidRDefault="00B95DCC">
      <w:pPr>
        <w:rPr>
          <w:rFonts w:asciiTheme="majorHAnsi" w:eastAsiaTheme="majorEastAsia" w:hAnsiTheme="majorHAnsi" w:cstheme="majorBidi"/>
          <w:color w:val="2E74B5" w:themeColor="accent1" w:themeShade="BF"/>
          <w:sz w:val="32"/>
          <w:szCs w:val="32"/>
        </w:rPr>
      </w:pPr>
      <w:r>
        <w:rPr>
          <w:noProof/>
        </w:rPr>
        <w:drawing>
          <wp:inline distT="0" distB="0" distL="0" distR="0" wp14:anchorId="32494C54" wp14:editId="4101F919">
            <wp:extent cx="3667125" cy="4057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7125" cy="4057650"/>
                    </a:xfrm>
                    <a:prstGeom prst="rect">
                      <a:avLst/>
                    </a:prstGeom>
                  </pic:spPr>
                </pic:pic>
              </a:graphicData>
            </a:graphic>
          </wp:inline>
        </w:drawing>
      </w:r>
      <w:r>
        <w:t xml:space="preserve"> </w:t>
      </w:r>
      <w:r w:rsidR="005E2E40">
        <w:br w:type="page"/>
      </w:r>
    </w:p>
    <w:p w14:paraId="14616250" w14:textId="77777777" w:rsidR="005E2E40" w:rsidRDefault="005E2E40" w:rsidP="005E2E40">
      <w:pPr>
        <w:pStyle w:val="Heading1"/>
      </w:pPr>
      <w:bookmarkStart w:id="12" w:name="_Toc8913704"/>
      <w:r>
        <w:lastRenderedPageBreak/>
        <w:t>Game Component &amp; Feature 1:</w:t>
      </w:r>
      <w:bookmarkEnd w:id="12"/>
      <w:r>
        <w:t xml:space="preserve"> </w:t>
      </w:r>
    </w:p>
    <w:p w14:paraId="05593463" w14:textId="6AD0E6BB" w:rsidR="00D530A3" w:rsidRDefault="00D530A3" w:rsidP="007466F0">
      <w:r>
        <w:t xml:space="preserve">Dynamic Difficulty Adjustment was included </w:t>
      </w:r>
      <w:r w:rsidR="007466F0">
        <w:t>to influence the drop of useful items for example: o</w:t>
      </w:r>
      <w:r>
        <w:t>nce the player’s health drops below 50%, the item drops switch to full health refill drops</w:t>
      </w:r>
    </w:p>
    <w:p w14:paraId="35EABBC6" w14:textId="2B8B54D1" w:rsidR="000325E0" w:rsidRDefault="000325E0" w:rsidP="007466F0">
      <w:pPr>
        <w:pStyle w:val="ListParagraph"/>
      </w:pPr>
    </w:p>
    <w:p w14:paraId="4A3B6007" w14:textId="77777777" w:rsidR="00D530A3" w:rsidRDefault="00D530A3" w:rsidP="00D530A3">
      <w:pPr>
        <w:pStyle w:val="Heading2"/>
      </w:pPr>
      <w:r>
        <w:t>REASONING</w:t>
      </w:r>
    </w:p>
    <w:p w14:paraId="44D89E30" w14:textId="3B91FE2D" w:rsidR="005E2E40" w:rsidRDefault="00D530A3" w:rsidP="00D530A3">
      <w:r>
        <w:t xml:space="preserve">I included the full health refill to encourage the player when they might start feeling discouraged as their health drops. A level of skill is still required as the drop rate stays the same and the player still </w:t>
      </w:r>
      <w:r w:rsidR="007466F0">
        <w:t>must</w:t>
      </w:r>
      <w:r>
        <w:t xml:space="preserve"> manoeuvre around enemies in attempts to collect the toothpaste to keep the themselves alive.</w:t>
      </w:r>
    </w:p>
    <w:p w14:paraId="45396763" w14:textId="2E920D83" w:rsidR="005E2E40" w:rsidRPr="0086106E" w:rsidRDefault="005E2E40" w:rsidP="005E2E40">
      <w:pPr>
        <w:pStyle w:val="Heading2"/>
      </w:pPr>
      <w:bookmarkStart w:id="13" w:name="_Toc8913707"/>
      <w:r>
        <w:t>BLUEPRINTS AND IMPLEMENTATION</w:t>
      </w:r>
      <w:bookmarkEnd w:id="13"/>
    </w:p>
    <w:p w14:paraId="7236843E" w14:textId="58D6C020" w:rsidR="00D91A62" w:rsidRDefault="00D91A62">
      <w:r>
        <w:t>Implementation of item appearing mid game</w:t>
      </w:r>
    </w:p>
    <w:p w14:paraId="1EA11288" w14:textId="77777777" w:rsidR="00D91A62" w:rsidRDefault="00D91A62">
      <w:r>
        <w:rPr>
          <w:noProof/>
        </w:rPr>
        <w:drawing>
          <wp:inline distT="0" distB="0" distL="0" distR="0" wp14:anchorId="42FB2DF3" wp14:editId="2E85EC33">
            <wp:extent cx="5730240" cy="40081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4008120"/>
                    </a:xfrm>
                    <a:prstGeom prst="rect">
                      <a:avLst/>
                    </a:prstGeom>
                    <a:noFill/>
                    <a:ln>
                      <a:noFill/>
                    </a:ln>
                  </pic:spPr>
                </pic:pic>
              </a:graphicData>
            </a:graphic>
          </wp:inline>
        </w:drawing>
      </w:r>
    </w:p>
    <w:p w14:paraId="0912281A" w14:textId="77777777" w:rsidR="00D91A62" w:rsidRDefault="00D91A62">
      <w:r>
        <w:t xml:space="preserve">Spawn conditions on </w:t>
      </w:r>
      <w:proofErr w:type="spellStart"/>
      <w:r>
        <w:t>EnemyShip</w:t>
      </w:r>
      <w:proofErr w:type="spellEnd"/>
      <w:r>
        <w:t xml:space="preserve"> Death by Bullet</w:t>
      </w:r>
    </w:p>
    <w:p w14:paraId="233A4F0E" w14:textId="7018C628" w:rsidR="005E2E40" w:rsidRPr="00D91A62" w:rsidRDefault="00D91A62">
      <w:r>
        <w:rPr>
          <w:noProof/>
        </w:rPr>
        <w:lastRenderedPageBreak/>
        <w:drawing>
          <wp:inline distT="0" distB="0" distL="0" distR="0" wp14:anchorId="6EBF947B" wp14:editId="46B02F70">
            <wp:extent cx="5731510" cy="238696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386965"/>
                    </a:xfrm>
                    <a:prstGeom prst="rect">
                      <a:avLst/>
                    </a:prstGeom>
                  </pic:spPr>
                </pic:pic>
              </a:graphicData>
            </a:graphic>
          </wp:inline>
        </w:drawing>
      </w:r>
      <w:r>
        <w:t xml:space="preserve"> </w:t>
      </w:r>
      <w:r w:rsidR="005E2E40">
        <w:br w:type="page"/>
      </w:r>
    </w:p>
    <w:p w14:paraId="5F2C0496" w14:textId="46401389" w:rsidR="0086106E" w:rsidRDefault="0086106E" w:rsidP="0086106E">
      <w:pPr>
        <w:pStyle w:val="Heading1"/>
      </w:pPr>
      <w:bookmarkStart w:id="14" w:name="_Toc8913708"/>
      <w:bookmarkStart w:id="15" w:name="_Ref9615552"/>
      <w:r>
        <w:lastRenderedPageBreak/>
        <w:t>Extra Transformations or Features</w:t>
      </w:r>
      <w:bookmarkEnd w:id="14"/>
      <w:bookmarkEnd w:id="15"/>
    </w:p>
    <w:p w14:paraId="36B8C675" w14:textId="77777777" w:rsidR="0086106E" w:rsidRPr="0086106E" w:rsidRDefault="0086106E" w:rsidP="0086106E">
      <w:pPr>
        <w:rPr>
          <w:b/>
          <w:i/>
          <w:color w:val="FF0000"/>
        </w:rPr>
      </w:pPr>
      <w:r w:rsidRPr="0086106E">
        <w:rPr>
          <w:b/>
          <w:i/>
          <w:color w:val="FF0000"/>
        </w:rPr>
        <w:t>INCLUDE IF APPLICABLE</w:t>
      </w:r>
    </w:p>
    <w:p w14:paraId="69A259C8" w14:textId="18FC73A6" w:rsidR="0086106E" w:rsidRDefault="0086106E" w:rsidP="0086106E">
      <w:pPr>
        <w:rPr>
          <w:i/>
          <w:color w:val="FF0000"/>
        </w:rPr>
      </w:pPr>
      <w:r w:rsidRPr="0086106E">
        <w:rPr>
          <w:i/>
          <w:color w:val="FF0000"/>
        </w:rPr>
        <w:t xml:space="preserve">If you have invested significant effort in improving and enhancing the game beyond your chosen components such as extra features or transformations to the game, include details here. Please note that these must demonstrate effort above and beyond assessment requirements in order to be taken into consideration or bonus </w:t>
      </w:r>
      <w:proofErr w:type="gramStart"/>
      <w:r w:rsidRPr="0086106E">
        <w:rPr>
          <w:i/>
          <w:color w:val="FF0000"/>
        </w:rPr>
        <w:t>marks, and</w:t>
      </w:r>
      <w:proofErr w:type="gramEnd"/>
      <w:r w:rsidRPr="0086106E">
        <w:rPr>
          <w:i/>
          <w:color w:val="FF0000"/>
        </w:rPr>
        <w:t xml:space="preserve"> are not a replacement for your required chosen </w:t>
      </w:r>
      <w:r w:rsidR="005E2E40">
        <w:rPr>
          <w:i/>
          <w:color w:val="FF0000"/>
        </w:rPr>
        <w:t>features</w:t>
      </w:r>
      <w:r w:rsidRPr="0086106E">
        <w:rPr>
          <w:i/>
          <w:color w:val="FF0000"/>
        </w:rPr>
        <w:t>.</w:t>
      </w:r>
    </w:p>
    <w:p w14:paraId="7164A24B" w14:textId="77777777" w:rsidR="00D91A62" w:rsidRDefault="00D530A3" w:rsidP="00D530A3">
      <w:pPr>
        <w:pStyle w:val="ListParagraph"/>
        <w:numPr>
          <w:ilvl w:val="0"/>
          <w:numId w:val="1"/>
        </w:numPr>
      </w:pPr>
      <w:r w:rsidRPr="00D530A3">
        <w:t>Random Location enemy spawner added above, for variation in gameplay each playthrough</w:t>
      </w:r>
    </w:p>
    <w:p w14:paraId="145B4159" w14:textId="50A851AF" w:rsidR="0086106E" w:rsidRDefault="00D91A62" w:rsidP="00D91A62">
      <w:r>
        <w:rPr>
          <w:noProof/>
        </w:rPr>
        <w:drawing>
          <wp:inline distT="0" distB="0" distL="0" distR="0" wp14:anchorId="6452753F" wp14:editId="0C35DB96">
            <wp:extent cx="5731510" cy="252793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27935"/>
                    </a:xfrm>
                    <a:prstGeom prst="rect">
                      <a:avLst/>
                    </a:prstGeom>
                  </pic:spPr>
                </pic:pic>
              </a:graphicData>
            </a:graphic>
          </wp:inline>
        </w:drawing>
      </w:r>
      <w:r w:rsidR="00D530A3" w:rsidRPr="00D530A3">
        <w:t xml:space="preserve"> </w:t>
      </w:r>
    </w:p>
    <w:p w14:paraId="46634C6C" w14:textId="77777777" w:rsidR="00E27E24" w:rsidRDefault="00E27E24" w:rsidP="00E27E24">
      <w:pPr>
        <w:pStyle w:val="ListParagraph"/>
        <w:numPr>
          <w:ilvl w:val="0"/>
          <w:numId w:val="1"/>
        </w:numPr>
      </w:pPr>
      <w:r>
        <w:t xml:space="preserve">Two powerups were added to the game: </w:t>
      </w:r>
    </w:p>
    <w:p w14:paraId="3D85AE5D" w14:textId="6E7E91AD" w:rsidR="00E27E24" w:rsidRDefault="00E27E24" w:rsidP="00E27E24">
      <w:pPr>
        <w:pStyle w:val="ListParagraph"/>
        <w:numPr>
          <w:ilvl w:val="1"/>
          <w:numId w:val="1"/>
        </w:numPr>
      </w:pPr>
      <w:r>
        <w:t xml:space="preserve">a corn cob which refills a portion of the ammo cache </w:t>
      </w:r>
    </w:p>
    <w:p w14:paraId="08A78FA3" w14:textId="34AA4564" w:rsidR="00D91A62" w:rsidRDefault="00D91A62" w:rsidP="00D91A62">
      <w:r>
        <w:rPr>
          <w:noProof/>
        </w:rPr>
        <w:drawing>
          <wp:inline distT="0" distB="0" distL="0" distR="0" wp14:anchorId="0334E6DF" wp14:editId="5F6C814D">
            <wp:extent cx="5731510" cy="13233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23340"/>
                    </a:xfrm>
                    <a:prstGeom prst="rect">
                      <a:avLst/>
                    </a:prstGeom>
                  </pic:spPr>
                </pic:pic>
              </a:graphicData>
            </a:graphic>
          </wp:inline>
        </w:drawing>
      </w:r>
    </w:p>
    <w:p w14:paraId="7F6551CE" w14:textId="16206084" w:rsidR="00E27E24" w:rsidRDefault="00E27E24" w:rsidP="00E27E24">
      <w:pPr>
        <w:pStyle w:val="ListParagraph"/>
        <w:numPr>
          <w:ilvl w:val="1"/>
          <w:numId w:val="1"/>
        </w:numPr>
      </w:pPr>
      <w:r>
        <w:t>a toothpaste swirl which refills the health bar</w:t>
      </w:r>
    </w:p>
    <w:p w14:paraId="73236325" w14:textId="58B07D44" w:rsidR="00D91A62" w:rsidRDefault="00D91A62" w:rsidP="00D91A62">
      <w:r>
        <w:rPr>
          <w:noProof/>
        </w:rPr>
        <w:drawing>
          <wp:inline distT="0" distB="0" distL="0" distR="0" wp14:anchorId="05C2756B" wp14:editId="09EF04C2">
            <wp:extent cx="5731510" cy="13106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10640"/>
                    </a:xfrm>
                    <a:prstGeom prst="rect">
                      <a:avLst/>
                    </a:prstGeom>
                  </pic:spPr>
                </pic:pic>
              </a:graphicData>
            </a:graphic>
          </wp:inline>
        </w:drawing>
      </w:r>
    </w:p>
    <w:p w14:paraId="2E687726" w14:textId="60A94109" w:rsidR="00D530A3" w:rsidRDefault="000325E0" w:rsidP="00D530A3">
      <w:pPr>
        <w:pStyle w:val="ListParagraph"/>
        <w:numPr>
          <w:ilvl w:val="0"/>
          <w:numId w:val="1"/>
        </w:numPr>
      </w:pPr>
      <w:r>
        <w:t>Added 2</w:t>
      </w:r>
      <w:r w:rsidRPr="000325E0">
        <w:rPr>
          <w:vertAlign w:val="superscript"/>
        </w:rPr>
        <w:t>nd</w:t>
      </w:r>
      <w:r>
        <w:t xml:space="preserve"> wave with reduced drop chance</w:t>
      </w:r>
    </w:p>
    <w:p w14:paraId="5830DCD8" w14:textId="39F4C50F" w:rsidR="00D91A62" w:rsidRDefault="00D91A62" w:rsidP="00D91A62">
      <w:r>
        <w:rPr>
          <w:noProof/>
        </w:rPr>
        <w:lastRenderedPageBreak/>
        <w:drawing>
          <wp:inline distT="0" distB="0" distL="0" distR="0" wp14:anchorId="7E38A5A4" wp14:editId="2B233FE6">
            <wp:extent cx="5731510" cy="11277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127760"/>
                    </a:xfrm>
                    <a:prstGeom prst="rect">
                      <a:avLst/>
                    </a:prstGeom>
                  </pic:spPr>
                </pic:pic>
              </a:graphicData>
            </a:graphic>
          </wp:inline>
        </w:drawing>
      </w:r>
    </w:p>
    <w:p w14:paraId="71E1CD2E" w14:textId="6478D3A6" w:rsidR="000325E0" w:rsidRDefault="000325E0" w:rsidP="000325E0">
      <w:pPr>
        <w:pStyle w:val="ListParagraph"/>
        <w:numPr>
          <w:ilvl w:val="1"/>
          <w:numId w:val="1"/>
        </w:numPr>
      </w:pPr>
      <w:r>
        <w:t>Possibility of 3</w:t>
      </w:r>
      <w:r w:rsidRPr="000325E0">
        <w:rPr>
          <w:vertAlign w:val="superscript"/>
        </w:rPr>
        <w:t>rd</w:t>
      </w:r>
      <w:r>
        <w:t xml:space="preserve"> with further reduced drop chance</w:t>
      </w:r>
    </w:p>
    <w:p w14:paraId="0A5C6ABD" w14:textId="2F2FC16C" w:rsidR="00B17CB0" w:rsidRPr="00D530A3" w:rsidRDefault="00B17CB0" w:rsidP="00B17CB0">
      <w:pPr>
        <w:pStyle w:val="ListParagraph"/>
        <w:numPr>
          <w:ilvl w:val="0"/>
          <w:numId w:val="1"/>
        </w:numPr>
      </w:pPr>
      <w:bookmarkStart w:id="16" w:name="_GoBack"/>
      <w:bookmarkEnd w:id="16"/>
      <w:r>
        <w:t>Intro with instructions</w:t>
      </w:r>
    </w:p>
    <w:p w14:paraId="0BE6B832" w14:textId="77777777" w:rsidR="0086106E" w:rsidRDefault="0086106E">
      <w:pPr>
        <w:rPr>
          <w:i/>
          <w:color w:val="FF0000"/>
        </w:rPr>
      </w:pPr>
      <w:r>
        <w:rPr>
          <w:i/>
          <w:color w:val="FF0000"/>
        </w:rPr>
        <w:br w:type="page"/>
      </w:r>
    </w:p>
    <w:p w14:paraId="2D3506DE" w14:textId="77777777" w:rsidR="00753E0E" w:rsidRPr="00753E0E" w:rsidRDefault="00753E0E" w:rsidP="00753E0E">
      <w:pPr>
        <w:pStyle w:val="Heading1"/>
      </w:pPr>
      <w:bookmarkStart w:id="17" w:name="_Toc8913709"/>
      <w:r>
        <w:lastRenderedPageBreak/>
        <w:t>References</w:t>
      </w:r>
      <w:bookmarkEnd w:id="17"/>
    </w:p>
    <w:p w14:paraId="66554F08" w14:textId="77777777" w:rsidR="0086106E" w:rsidRPr="0086106E" w:rsidRDefault="00753E0E" w:rsidP="0086106E">
      <w:pPr>
        <w:rPr>
          <w:i/>
          <w:color w:val="FF0000"/>
        </w:rPr>
      </w:pPr>
      <w:r>
        <w:rPr>
          <w:i/>
          <w:color w:val="FF0000"/>
        </w:rPr>
        <w:t>This should include references to any external tutorials, guides or documentation used, as well as any externally-sourced assets such as images or sounds.</w:t>
      </w:r>
    </w:p>
    <w:p w14:paraId="1E57F35A" w14:textId="77777777" w:rsidR="00D91A62" w:rsidRDefault="00D91A62" w:rsidP="00D91A62">
      <w:pPr>
        <w:pStyle w:val="Heading2"/>
        <w:spacing w:before="0"/>
        <w:rPr>
          <w:color w:val="000000"/>
        </w:rPr>
      </w:pPr>
      <w:r>
        <w:rPr>
          <w:b/>
          <w:bCs/>
          <w:color w:val="000000"/>
        </w:rPr>
        <w:t>References</w:t>
      </w:r>
    </w:p>
    <w:p w14:paraId="2F1F7BF8" w14:textId="77777777" w:rsidR="00D91A62" w:rsidRPr="00D91A62" w:rsidRDefault="00D91A62" w:rsidP="00D91A62">
      <w:r w:rsidRPr="00D91A62">
        <w:t>"</w:t>
      </w:r>
      <w:proofErr w:type="spellStart"/>
      <w:r w:rsidRPr="00D91A62">
        <w:t>Beepbox</w:t>
      </w:r>
      <w:proofErr w:type="spellEnd"/>
      <w:r w:rsidRPr="00D91A62">
        <w:t>" 2019, retrieved 20 May 2019, &lt;https://beepbox.co/&gt;.</w:t>
      </w:r>
    </w:p>
    <w:p w14:paraId="65E39C61" w14:textId="77777777" w:rsidR="00D91A62" w:rsidRPr="00D91A62" w:rsidRDefault="00D91A62" w:rsidP="00D91A62">
      <w:r w:rsidRPr="00D91A62">
        <w:t xml:space="preserve">"Changing Fill of a Progress Bar </w:t>
      </w:r>
      <w:proofErr w:type="gramStart"/>
      <w:r w:rsidRPr="00D91A62">
        <w:t>To</w:t>
      </w:r>
      <w:proofErr w:type="gramEnd"/>
      <w:r w:rsidRPr="00D91A62">
        <w:t xml:space="preserve"> Image/Gradient Fill - UE4 </w:t>
      </w:r>
      <w:proofErr w:type="spellStart"/>
      <w:r w:rsidRPr="00D91A62">
        <w:t>AnswerHub</w:t>
      </w:r>
      <w:proofErr w:type="spellEnd"/>
      <w:r w:rsidRPr="00D91A62">
        <w:t>" 2019, retrieved 24 May 2019, &lt;https://answers.unrealengine.com/questions/589818/changing-fill-image-of-a-progress-bar.html?sort=oldest&gt;.</w:t>
      </w:r>
    </w:p>
    <w:p w14:paraId="67F3136C" w14:textId="77777777" w:rsidR="00D91A62" w:rsidRPr="00D91A62" w:rsidRDefault="00D91A62" w:rsidP="00D91A62">
      <w:r w:rsidRPr="00D91A62">
        <w:t>"GIMP" 2019, retrieved 24 May 2019, &lt;https://www.gimp.org/&gt;.</w:t>
      </w:r>
    </w:p>
    <w:p w14:paraId="733CFC6F" w14:textId="77777777" w:rsidR="00D91A62" w:rsidRPr="00D91A62" w:rsidRDefault="00D91A62" w:rsidP="00D91A62">
      <w:r w:rsidRPr="00D91A62">
        <w:t xml:space="preserve">"How can I run a flip book animation one time then stop? - UE4 </w:t>
      </w:r>
      <w:proofErr w:type="spellStart"/>
      <w:r w:rsidRPr="00D91A62">
        <w:t>AnswerHub</w:t>
      </w:r>
      <w:proofErr w:type="spellEnd"/>
      <w:r w:rsidRPr="00D91A62">
        <w:t>" 2019, retrieved 24 May 2019, &lt;https://answers.unrealengine.com/questions/98758/how-can-i-run-a-flip-book-animation-one-time-then.html?sort=oldest&gt;.</w:t>
      </w:r>
    </w:p>
    <w:p w14:paraId="05AD253D" w14:textId="77777777" w:rsidR="00D91A62" w:rsidRPr="00D91A62" w:rsidRDefault="00D91A62" w:rsidP="00D91A62">
      <w:r w:rsidRPr="00D91A62">
        <w:t>"Random Spawn within Boundary" 2019, retrieved 24 May 2019, &lt;https://answers.unrealengine.com/storage/attachments/251583-capture.png&gt;.</w:t>
      </w:r>
    </w:p>
    <w:p w14:paraId="723A8D24" w14:textId="77777777" w:rsidR="00A6019E" w:rsidRPr="0086106E" w:rsidRDefault="00A6019E" w:rsidP="0086106E"/>
    <w:sectPr w:rsidR="00A6019E" w:rsidRPr="0086106E">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5107A" w14:textId="77777777" w:rsidR="000F19B7" w:rsidRDefault="000F19B7" w:rsidP="0086106E">
      <w:pPr>
        <w:spacing w:after="0" w:line="240" w:lineRule="auto"/>
      </w:pPr>
      <w:r>
        <w:separator/>
      </w:r>
    </w:p>
  </w:endnote>
  <w:endnote w:type="continuationSeparator" w:id="0">
    <w:p w14:paraId="10366548" w14:textId="77777777" w:rsidR="000F19B7" w:rsidRDefault="000F19B7" w:rsidP="00861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954533"/>
      <w:docPartObj>
        <w:docPartGallery w:val="Page Numbers (Bottom of Page)"/>
        <w:docPartUnique/>
      </w:docPartObj>
    </w:sdtPr>
    <w:sdtEndPr>
      <w:rPr>
        <w:noProof/>
      </w:rPr>
    </w:sdtEndPr>
    <w:sdtContent>
      <w:p w14:paraId="07F2B121" w14:textId="77777777" w:rsidR="0086106E" w:rsidRDefault="0086106E">
        <w:pPr>
          <w:pStyle w:val="Footer"/>
          <w:jc w:val="right"/>
        </w:pPr>
        <w:r>
          <w:fldChar w:fldCharType="begin"/>
        </w:r>
        <w:r>
          <w:instrText xml:space="preserve"> PAGE   \* MERGEFORMAT </w:instrText>
        </w:r>
        <w:r>
          <w:fldChar w:fldCharType="separate"/>
        </w:r>
        <w:r w:rsidR="00753E0E">
          <w:rPr>
            <w:noProof/>
          </w:rPr>
          <w:t>2</w:t>
        </w:r>
        <w:r>
          <w:rPr>
            <w:noProof/>
          </w:rPr>
          <w:fldChar w:fldCharType="end"/>
        </w:r>
      </w:p>
    </w:sdtContent>
  </w:sdt>
  <w:p w14:paraId="0481F9F6" w14:textId="77777777" w:rsidR="0086106E" w:rsidRDefault="00861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29EE3" w14:textId="77777777" w:rsidR="000F19B7" w:rsidRDefault="000F19B7" w:rsidP="0086106E">
      <w:pPr>
        <w:spacing w:after="0" w:line="240" w:lineRule="auto"/>
      </w:pPr>
      <w:r>
        <w:separator/>
      </w:r>
    </w:p>
  </w:footnote>
  <w:footnote w:type="continuationSeparator" w:id="0">
    <w:p w14:paraId="22D86AD5" w14:textId="77777777" w:rsidR="000F19B7" w:rsidRDefault="000F19B7" w:rsidP="008610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36647"/>
    <w:multiLevelType w:val="hybridMultilevel"/>
    <w:tmpl w:val="EF669C52"/>
    <w:lvl w:ilvl="0" w:tplc="777AEA7A">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1517009"/>
    <w:multiLevelType w:val="hybridMultilevel"/>
    <w:tmpl w:val="4E466D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AzMTO3NDMxMLFQ0lEKTi0uzszPAykwqgUAvPGQOywAAAA="/>
  </w:docVars>
  <w:rsids>
    <w:rsidRoot w:val="0086106E"/>
    <w:rsid w:val="000325E0"/>
    <w:rsid w:val="000F19B7"/>
    <w:rsid w:val="00180F72"/>
    <w:rsid w:val="00307796"/>
    <w:rsid w:val="00395B06"/>
    <w:rsid w:val="00483A58"/>
    <w:rsid w:val="00502281"/>
    <w:rsid w:val="005E2E40"/>
    <w:rsid w:val="006C41BF"/>
    <w:rsid w:val="006E2845"/>
    <w:rsid w:val="007466F0"/>
    <w:rsid w:val="00753E0E"/>
    <w:rsid w:val="0086106E"/>
    <w:rsid w:val="00886978"/>
    <w:rsid w:val="008B456C"/>
    <w:rsid w:val="008E6476"/>
    <w:rsid w:val="00A6019E"/>
    <w:rsid w:val="00B17CB0"/>
    <w:rsid w:val="00B95DCC"/>
    <w:rsid w:val="00CE38CB"/>
    <w:rsid w:val="00D530A3"/>
    <w:rsid w:val="00D91A62"/>
    <w:rsid w:val="00E27E2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D43C0"/>
  <w15:chartTrackingRefBased/>
  <w15:docId w15:val="{BCD8DB71-781E-445F-AE5D-43CC5A89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06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106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06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610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06E"/>
  </w:style>
  <w:style w:type="paragraph" w:styleId="Footer">
    <w:name w:val="footer"/>
    <w:basedOn w:val="Normal"/>
    <w:link w:val="FooterChar"/>
    <w:uiPriority w:val="99"/>
    <w:unhideWhenUsed/>
    <w:rsid w:val="008610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06E"/>
  </w:style>
  <w:style w:type="paragraph" w:styleId="Title">
    <w:name w:val="Title"/>
    <w:basedOn w:val="Normal"/>
    <w:next w:val="Normal"/>
    <w:link w:val="TitleChar"/>
    <w:uiPriority w:val="10"/>
    <w:qFormat/>
    <w:rsid w:val="008610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06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6106E"/>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86106E"/>
    <w:pPr>
      <w:outlineLvl w:val="9"/>
    </w:pPr>
    <w:rPr>
      <w:lang w:val="en-US"/>
    </w:rPr>
  </w:style>
  <w:style w:type="paragraph" w:styleId="TOC1">
    <w:name w:val="toc 1"/>
    <w:basedOn w:val="Normal"/>
    <w:next w:val="Normal"/>
    <w:autoRedefine/>
    <w:uiPriority w:val="39"/>
    <w:unhideWhenUsed/>
    <w:rsid w:val="00753E0E"/>
    <w:pPr>
      <w:spacing w:after="100"/>
    </w:pPr>
  </w:style>
  <w:style w:type="paragraph" w:styleId="TOC2">
    <w:name w:val="toc 2"/>
    <w:basedOn w:val="Normal"/>
    <w:next w:val="Normal"/>
    <w:autoRedefine/>
    <w:uiPriority w:val="39"/>
    <w:unhideWhenUsed/>
    <w:rsid w:val="00753E0E"/>
    <w:pPr>
      <w:spacing w:after="100"/>
      <w:ind w:left="220"/>
    </w:pPr>
  </w:style>
  <w:style w:type="character" w:styleId="Hyperlink">
    <w:name w:val="Hyperlink"/>
    <w:basedOn w:val="DefaultParagraphFont"/>
    <w:uiPriority w:val="99"/>
    <w:unhideWhenUsed/>
    <w:rsid w:val="00753E0E"/>
    <w:rPr>
      <w:color w:val="0563C1" w:themeColor="hyperlink"/>
      <w:u w:val="single"/>
    </w:rPr>
  </w:style>
  <w:style w:type="paragraph" w:styleId="ListParagraph">
    <w:name w:val="List Paragraph"/>
    <w:basedOn w:val="Normal"/>
    <w:uiPriority w:val="34"/>
    <w:qFormat/>
    <w:rsid w:val="00D530A3"/>
    <w:pPr>
      <w:ind w:left="720"/>
      <w:contextualSpacing/>
    </w:pPr>
  </w:style>
  <w:style w:type="character" w:styleId="UnresolvedMention">
    <w:name w:val="Unresolved Mention"/>
    <w:basedOn w:val="DefaultParagraphFont"/>
    <w:uiPriority w:val="99"/>
    <w:semiHidden/>
    <w:unhideWhenUsed/>
    <w:rsid w:val="00A6019E"/>
    <w:rPr>
      <w:color w:val="605E5C"/>
      <w:shd w:val="clear" w:color="auto" w:fill="E1DFDD"/>
    </w:rPr>
  </w:style>
  <w:style w:type="paragraph" w:styleId="NormalWeb">
    <w:name w:val="Normal (Web)"/>
    <w:basedOn w:val="Normal"/>
    <w:uiPriority w:val="99"/>
    <w:semiHidden/>
    <w:unhideWhenUsed/>
    <w:rsid w:val="00D91A62"/>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36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28AFA0-2181-4C35-864A-B87E3F322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Baldwin</dc:creator>
  <cp:keywords/>
  <dc:description/>
  <cp:lastModifiedBy>aya.s.jackson@hotmail.com</cp:lastModifiedBy>
  <cp:revision>6</cp:revision>
  <dcterms:created xsi:type="dcterms:W3CDTF">2019-05-16T05:42:00Z</dcterms:created>
  <dcterms:modified xsi:type="dcterms:W3CDTF">2019-05-26T07:37:00Z</dcterms:modified>
</cp:coreProperties>
</file>